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883869777"/>
        <w:docPartObj>
          <w:docPartGallery w:val="Cover Pages"/>
          <w:docPartUnique/>
        </w:docPartObj>
      </w:sdtPr>
      <w:sdtEndPr/>
      <w:sdtContent>
        <w:p w14:paraId="6A8BA648" w14:textId="77777777" w:rsidR="00667898" w:rsidRDefault="00667898">
          <w:r>
            <w:rPr>
              <w:noProof/>
              <w:lang w:eastAsia="en-GB"/>
            </w:rPr>
            <mc:AlternateContent>
              <mc:Choice Requires="wpg">
                <w:drawing>
                  <wp:anchor distT="0" distB="0" distL="114300" distR="114300" simplePos="0" relativeHeight="251662336" behindDoc="0" locked="0" layoutInCell="1" allowOverlap="1" wp14:anchorId="75177CF9" wp14:editId="21225325">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30455106"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lang w:eastAsia="en-GB"/>
            </w:rPr>
            <mc:AlternateContent>
              <mc:Choice Requires="wps">
                <w:drawing>
                  <wp:anchor distT="0" distB="0" distL="114300" distR="114300" simplePos="0" relativeHeight="251660288" behindDoc="0" locked="0" layoutInCell="1" allowOverlap="1" wp14:anchorId="3CDC817E" wp14:editId="72608A73">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0DE7B4D" w14:textId="54BC7AC5" w:rsidR="00667898" w:rsidRDefault="001E656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67898">
                                      <w:rPr>
                                        <w:color w:val="595959" w:themeColor="text1" w:themeTint="A6"/>
                                        <w:sz w:val="18"/>
                                        <w:szCs w:val="18"/>
                                      </w:rPr>
                                      <w:t>Name</w:t>
                                    </w:r>
                                  </w:sdtContent>
                                </w:sdt>
                                <w:r w:rsidR="006A3520">
                                  <w:rPr>
                                    <w:color w:val="595959" w:themeColor="text1" w:themeTint="A6"/>
                                    <w:sz w:val="18"/>
                                    <w:szCs w:val="18"/>
                                  </w:rPr>
                                  <w:t>: Ilhaam Ifarm</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3CDC817E" id="_x0000_t202" coordsize="21600,21600" o:spt="202" path="m,l,21600r21600,l21600,xe">
                    <v:stroke joinstyle="miter"/>
                    <v:path gradientshapeok="t" o:connecttype="rect"/>
                  </v:shapetype>
                  <v:shape id="Text Box 1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20DE7B4D" w14:textId="54BC7AC5" w:rsidR="00667898" w:rsidRDefault="001E6567">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67898">
                                <w:rPr>
                                  <w:color w:val="595959" w:themeColor="text1" w:themeTint="A6"/>
                                  <w:sz w:val="18"/>
                                  <w:szCs w:val="18"/>
                                </w:rPr>
                                <w:t>Name</w:t>
                              </w:r>
                            </w:sdtContent>
                          </w:sdt>
                          <w:r w:rsidR="006A3520">
                            <w:rPr>
                              <w:color w:val="595959" w:themeColor="text1" w:themeTint="A6"/>
                              <w:sz w:val="18"/>
                              <w:szCs w:val="18"/>
                            </w:rPr>
                            <w:t>: Ilhaam Ifarm</w:t>
                          </w:r>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61312" behindDoc="0" locked="0" layoutInCell="1" allowOverlap="1" wp14:anchorId="7CAC4925" wp14:editId="787F1BE1">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635355" w14:textId="77777777" w:rsidR="00667898" w:rsidRDefault="00667898">
                                <w:pPr>
                                  <w:pStyle w:val="NoSpacing"/>
                                  <w:jc w:val="right"/>
                                  <w:rPr>
                                    <w:color w:val="595959" w:themeColor="text1" w:themeTint="A6"/>
                                    <w:sz w:val="20"/>
                                    <w:szCs w:val="20"/>
                                  </w:rPr>
                                </w:pP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7CAC4925" id="Text Box 1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62635355" w14:textId="77777777" w:rsidR="00667898" w:rsidRDefault="00667898">
                          <w:pPr>
                            <w:pStyle w:val="NoSpacing"/>
                            <w:jc w:val="right"/>
                            <w:rPr>
                              <w:color w:val="595959" w:themeColor="text1" w:themeTint="A6"/>
                              <w:sz w:val="20"/>
                              <w:szCs w:val="20"/>
                            </w:rPr>
                          </w:pPr>
                        </w:p>
                      </w:txbxContent>
                    </v:textbox>
                    <w10:wrap type="square" anchorx="page" anchory="page"/>
                  </v:shape>
                </w:pict>
              </mc:Fallback>
            </mc:AlternateContent>
          </w:r>
          <w:r>
            <w:rPr>
              <w:noProof/>
              <w:lang w:eastAsia="en-GB"/>
            </w:rPr>
            <mc:AlternateContent>
              <mc:Choice Requires="wps">
                <w:drawing>
                  <wp:anchor distT="0" distB="0" distL="114300" distR="114300" simplePos="0" relativeHeight="251659264" behindDoc="0" locked="0" layoutInCell="1" allowOverlap="1" wp14:anchorId="3F5D884A" wp14:editId="02425AF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48A4485" w14:textId="018F1970" w:rsidR="00667898" w:rsidRDefault="001E656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6A3520">
                                      <w:rPr>
                                        <w:caps/>
                                        <w:color w:val="5B9BD5" w:themeColor="accent1"/>
                                        <w:sz w:val="64"/>
                                        <w:szCs w:val="64"/>
                                      </w:rPr>
                                      <w:t>Dice Gam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77379B0" w14:textId="46453CFB" w:rsidR="00667898" w:rsidRDefault="006A3520">
                                    <w:pPr>
                                      <w:jc w:val="right"/>
                                      <w:rPr>
                                        <w:smallCaps/>
                                        <w:color w:val="404040" w:themeColor="text1" w:themeTint="BF"/>
                                        <w:sz w:val="36"/>
                                        <w:szCs w:val="36"/>
                                      </w:rPr>
                                    </w:pPr>
                                    <w:r>
                                      <w:rPr>
                                        <w:color w:val="404040" w:themeColor="text1" w:themeTint="BF"/>
                                        <w:sz w:val="36"/>
                                        <w:szCs w:val="36"/>
                                      </w:rPr>
                                      <w:t>Computer Science – City Of Leicest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3F5D884A" id="Text Box 154" o:spid="_x0000_s1028"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" filled="f" stroked="f" strokeweight=".5pt">
                    <v:textbox inset="126pt,0,54pt,0">
                      <w:txbxContent>
                        <w:p w14:paraId="448A4485" w14:textId="018F1970" w:rsidR="00667898" w:rsidRDefault="001E6567">
                          <w:pPr>
                            <w:jc w:val="right"/>
                            <w:rPr>
                              <w:color w:val="5B9BD5" w:themeColor="accent1"/>
                              <w:sz w:val="64"/>
                              <w:szCs w:val="64"/>
                            </w:rPr>
                          </w:pPr>
                          <w:sdt>
                            <w:sdtPr>
                              <w:rPr>
                                <w:caps/>
                                <w:color w:val="5B9BD5"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6A3520">
                                <w:rPr>
                                  <w:caps/>
                                  <w:color w:val="5B9BD5" w:themeColor="accent1"/>
                                  <w:sz w:val="64"/>
                                  <w:szCs w:val="64"/>
                                </w:rPr>
                                <w:t>Dice Gam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77379B0" w14:textId="46453CFB" w:rsidR="00667898" w:rsidRDefault="006A3520">
                              <w:pPr>
                                <w:jc w:val="right"/>
                                <w:rPr>
                                  <w:smallCaps/>
                                  <w:color w:val="404040" w:themeColor="text1" w:themeTint="BF"/>
                                  <w:sz w:val="36"/>
                                  <w:szCs w:val="36"/>
                                </w:rPr>
                              </w:pPr>
                              <w:r>
                                <w:rPr>
                                  <w:color w:val="404040" w:themeColor="text1" w:themeTint="BF"/>
                                  <w:sz w:val="36"/>
                                  <w:szCs w:val="36"/>
                                </w:rPr>
                                <w:t>Computer Science – City Of Leicester</w:t>
                              </w:r>
                            </w:p>
                          </w:sdtContent>
                        </w:sdt>
                      </w:txbxContent>
                    </v:textbox>
                    <w10:wrap type="square" anchorx="page" anchory="page"/>
                  </v:shape>
                </w:pict>
              </mc:Fallback>
            </mc:AlternateContent>
          </w:r>
        </w:p>
        <w:p w14:paraId="0A76F692" w14:textId="77777777" w:rsidR="00667898" w:rsidRDefault="00667898">
          <w:r>
            <w:br w:type="page"/>
          </w:r>
        </w:p>
      </w:sdtContent>
    </w:sdt>
    <w:sdt>
      <w:sdtPr>
        <w:rPr>
          <w:rFonts w:asciiTheme="minorHAnsi" w:eastAsiaTheme="minorHAnsi" w:hAnsiTheme="minorHAnsi" w:cstheme="minorBidi"/>
          <w:color w:val="auto"/>
          <w:sz w:val="22"/>
          <w:szCs w:val="22"/>
          <w:lang w:val="en-GB"/>
        </w:rPr>
        <w:id w:val="546491174"/>
        <w:docPartObj>
          <w:docPartGallery w:val="Table of Contents"/>
          <w:docPartUnique/>
        </w:docPartObj>
      </w:sdtPr>
      <w:sdtEndPr>
        <w:rPr>
          <w:b/>
          <w:bCs/>
          <w:noProof/>
        </w:rPr>
      </w:sdtEndPr>
      <w:sdtContent>
        <w:p w14:paraId="10DDED6C" w14:textId="77777777" w:rsidR="00667898" w:rsidRDefault="00667898">
          <w:pPr>
            <w:pStyle w:val="TOCHeading"/>
          </w:pPr>
          <w:r>
            <w:t>Contents</w:t>
          </w:r>
        </w:p>
        <w:p w14:paraId="2CEA0C6C" w14:textId="7843D60D" w:rsidR="00667898" w:rsidRDefault="00667898">
          <w:pPr>
            <w:pStyle w:val="TOC2"/>
            <w:tabs>
              <w:tab w:val="right" w:leader="dot" w:pos="9016"/>
            </w:tabs>
            <w:rPr>
              <w:rFonts w:eastAsiaTheme="minorEastAsia"/>
              <w:noProof/>
              <w:lang w:eastAsia="en-GB"/>
            </w:rPr>
          </w:pPr>
          <w:r>
            <w:fldChar w:fldCharType="begin"/>
          </w:r>
          <w:r>
            <w:instrText xml:space="preserve"> TOC \o "1-3" \h \z \u </w:instrText>
          </w:r>
          <w:r>
            <w:fldChar w:fldCharType="separate"/>
          </w:r>
          <w:hyperlink w:anchor="_Toc523905938" w:history="1">
            <w:r w:rsidRPr="00B474AE">
              <w:rPr>
                <w:rStyle w:val="Hyperlink"/>
                <w:noProof/>
              </w:rPr>
              <w:t>Analysis</w:t>
            </w:r>
            <w:r>
              <w:rPr>
                <w:noProof/>
                <w:webHidden/>
              </w:rPr>
              <w:tab/>
            </w:r>
            <w:r>
              <w:rPr>
                <w:noProof/>
                <w:webHidden/>
              </w:rPr>
              <w:fldChar w:fldCharType="begin"/>
            </w:r>
            <w:r>
              <w:rPr>
                <w:noProof/>
                <w:webHidden/>
              </w:rPr>
              <w:instrText xml:space="preserve"> PAGEREF _Toc523905938 \h </w:instrText>
            </w:r>
            <w:r>
              <w:rPr>
                <w:noProof/>
                <w:webHidden/>
              </w:rPr>
            </w:r>
            <w:r>
              <w:rPr>
                <w:noProof/>
                <w:webHidden/>
              </w:rPr>
              <w:fldChar w:fldCharType="separate"/>
            </w:r>
            <w:r w:rsidR="007B03A2">
              <w:rPr>
                <w:noProof/>
                <w:webHidden/>
              </w:rPr>
              <w:t>2</w:t>
            </w:r>
            <w:r>
              <w:rPr>
                <w:noProof/>
                <w:webHidden/>
              </w:rPr>
              <w:fldChar w:fldCharType="end"/>
            </w:r>
          </w:hyperlink>
        </w:p>
        <w:p w14:paraId="29EB49F3" w14:textId="72F117CE" w:rsidR="00667898" w:rsidRDefault="001E6567">
          <w:pPr>
            <w:pStyle w:val="TOC2"/>
            <w:tabs>
              <w:tab w:val="right" w:leader="dot" w:pos="9016"/>
            </w:tabs>
            <w:rPr>
              <w:rFonts w:eastAsiaTheme="minorEastAsia"/>
              <w:noProof/>
              <w:lang w:eastAsia="en-GB"/>
            </w:rPr>
          </w:pPr>
          <w:hyperlink w:anchor="_Toc523905939" w:history="1">
            <w:r w:rsidR="00667898" w:rsidRPr="00B474AE">
              <w:rPr>
                <w:rStyle w:val="Hyperlink"/>
                <w:noProof/>
              </w:rPr>
              <w:t>Design</w:t>
            </w:r>
            <w:r w:rsidR="00667898">
              <w:rPr>
                <w:noProof/>
                <w:webHidden/>
              </w:rPr>
              <w:tab/>
            </w:r>
            <w:r w:rsidR="00667898">
              <w:rPr>
                <w:noProof/>
                <w:webHidden/>
              </w:rPr>
              <w:fldChar w:fldCharType="begin"/>
            </w:r>
            <w:r w:rsidR="00667898">
              <w:rPr>
                <w:noProof/>
                <w:webHidden/>
              </w:rPr>
              <w:instrText xml:space="preserve"> PAGEREF _Toc523905939 \h </w:instrText>
            </w:r>
            <w:r w:rsidR="00667898">
              <w:rPr>
                <w:noProof/>
                <w:webHidden/>
              </w:rPr>
            </w:r>
            <w:r w:rsidR="00667898">
              <w:rPr>
                <w:noProof/>
                <w:webHidden/>
              </w:rPr>
              <w:fldChar w:fldCharType="separate"/>
            </w:r>
            <w:r w:rsidR="007B03A2">
              <w:rPr>
                <w:noProof/>
                <w:webHidden/>
              </w:rPr>
              <w:t>3</w:t>
            </w:r>
            <w:r w:rsidR="00667898">
              <w:rPr>
                <w:noProof/>
                <w:webHidden/>
              </w:rPr>
              <w:fldChar w:fldCharType="end"/>
            </w:r>
          </w:hyperlink>
        </w:p>
        <w:p w14:paraId="4280CA64" w14:textId="62C60A4F" w:rsidR="00667898" w:rsidRDefault="001E6567">
          <w:pPr>
            <w:pStyle w:val="TOC2"/>
            <w:tabs>
              <w:tab w:val="right" w:leader="dot" w:pos="9016"/>
            </w:tabs>
            <w:rPr>
              <w:rFonts w:eastAsiaTheme="minorEastAsia"/>
              <w:noProof/>
              <w:lang w:eastAsia="en-GB"/>
            </w:rPr>
          </w:pPr>
          <w:hyperlink w:anchor="_Toc523905940" w:history="1">
            <w:r w:rsidR="00667898" w:rsidRPr="00B474AE">
              <w:rPr>
                <w:rStyle w:val="Hyperlink"/>
                <w:noProof/>
              </w:rPr>
              <w:t>Test design</w:t>
            </w:r>
            <w:r w:rsidR="00667898">
              <w:rPr>
                <w:noProof/>
                <w:webHidden/>
              </w:rPr>
              <w:tab/>
            </w:r>
            <w:r w:rsidR="00667898">
              <w:rPr>
                <w:noProof/>
                <w:webHidden/>
              </w:rPr>
              <w:fldChar w:fldCharType="begin"/>
            </w:r>
            <w:r w:rsidR="00667898">
              <w:rPr>
                <w:noProof/>
                <w:webHidden/>
              </w:rPr>
              <w:instrText xml:space="preserve"> PAGEREF _Toc523905940 \h </w:instrText>
            </w:r>
            <w:r w:rsidR="00667898">
              <w:rPr>
                <w:noProof/>
                <w:webHidden/>
              </w:rPr>
            </w:r>
            <w:r w:rsidR="00667898">
              <w:rPr>
                <w:noProof/>
                <w:webHidden/>
              </w:rPr>
              <w:fldChar w:fldCharType="separate"/>
            </w:r>
            <w:r w:rsidR="007B03A2">
              <w:rPr>
                <w:noProof/>
                <w:webHidden/>
              </w:rPr>
              <w:t>5</w:t>
            </w:r>
            <w:r w:rsidR="00667898">
              <w:rPr>
                <w:noProof/>
                <w:webHidden/>
              </w:rPr>
              <w:fldChar w:fldCharType="end"/>
            </w:r>
          </w:hyperlink>
        </w:p>
        <w:p w14:paraId="61E1335F" w14:textId="565B66D4" w:rsidR="00667898" w:rsidRDefault="001E6567">
          <w:pPr>
            <w:pStyle w:val="TOC2"/>
            <w:tabs>
              <w:tab w:val="right" w:leader="dot" w:pos="9016"/>
            </w:tabs>
            <w:rPr>
              <w:rFonts w:eastAsiaTheme="minorEastAsia"/>
              <w:noProof/>
              <w:lang w:eastAsia="en-GB"/>
            </w:rPr>
          </w:pPr>
          <w:hyperlink w:anchor="_Toc523905941" w:history="1">
            <w:r w:rsidR="00667898" w:rsidRPr="00B474AE">
              <w:rPr>
                <w:rStyle w:val="Hyperlink"/>
                <w:rFonts w:eastAsiaTheme="majorEastAsia"/>
                <w:noProof/>
              </w:rPr>
              <w:t>Development</w:t>
            </w:r>
            <w:r w:rsidR="00667898">
              <w:rPr>
                <w:noProof/>
                <w:webHidden/>
              </w:rPr>
              <w:tab/>
            </w:r>
            <w:r w:rsidR="00667898">
              <w:rPr>
                <w:noProof/>
                <w:webHidden/>
              </w:rPr>
              <w:fldChar w:fldCharType="begin"/>
            </w:r>
            <w:r w:rsidR="00667898">
              <w:rPr>
                <w:noProof/>
                <w:webHidden/>
              </w:rPr>
              <w:instrText xml:space="preserve"> PAGEREF _Toc523905941 \h </w:instrText>
            </w:r>
            <w:r w:rsidR="00667898">
              <w:rPr>
                <w:noProof/>
                <w:webHidden/>
              </w:rPr>
            </w:r>
            <w:r w:rsidR="00667898">
              <w:rPr>
                <w:noProof/>
                <w:webHidden/>
              </w:rPr>
              <w:fldChar w:fldCharType="separate"/>
            </w:r>
            <w:r w:rsidR="007B03A2">
              <w:rPr>
                <w:noProof/>
                <w:webHidden/>
              </w:rPr>
              <w:t>7</w:t>
            </w:r>
            <w:r w:rsidR="00667898">
              <w:rPr>
                <w:noProof/>
                <w:webHidden/>
              </w:rPr>
              <w:fldChar w:fldCharType="end"/>
            </w:r>
          </w:hyperlink>
        </w:p>
        <w:p w14:paraId="177CA393" w14:textId="7EE1DCF5" w:rsidR="00667898" w:rsidRDefault="001E6567">
          <w:pPr>
            <w:pStyle w:val="TOC2"/>
            <w:tabs>
              <w:tab w:val="right" w:leader="dot" w:pos="9016"/>
            </w:tabs>
            <w:rPr>
              <w:rFonts w:eastAsiaTheme="minorEastAsia"/>
              <w:noProof/>
              <w:lang w:eastAsia="en-GB"/>
            </w:rPr>
          </w:pPr>
          <w:hyperlink w:anchor="_Toc523905942" w:history="1">
            <w:r w:rsidR="00667898" w:rsidRPr="00B474AE">
              <w:rPr>
                <w:rStyle w:val="Hyperlink"/>
                <w:rFonts w:eastAsiaTheme="majorEastAsia"/>
                <w:noProof/>
              </w:rPr>
              <w:t>Testing</w:t>
            </w:r>
            <w:r w:rsidR="00667898">
              <w:rPr>
                <w:noProof/>
                <w:webHidden/>
              </w:rPr>
              <w:tab/>
            </w:r>
            <w:r w:rsidR="00667898">
              <w:rPr>
                <w:noProof/>
                <w:webHidden/>
              </w:rPr>
              <w:fldChar w:fldCharType="begin"/>
            </w:r>
            <w:r w:rsidR="00667898">
              <w:rPr>
                <w:noProof/>
                <w:webHidden/>
              </w:rPr>
              <w:instrText xml:space="preserve"> PAGEREF _Toc523905942 \h </w:instrText>
            </w:r>
            <w:r w:rsidR="00667898">
              <w:rPr>
                <w:noProof/>
                <w:webHidden/>
              </w:rPr>
            </w:r>
            <w:r w:rsidR="00667898">
              <w:rPr>
                <w:noProof/>
                <w:webHidden/>
              </w:rPr>
              <w:fldChar w:fldCharType="separate"/>
            </w:r>
            <w:r w:rsidR="007B03A2">
              <w:rPr>
                <w:noProof/>
                <w:webHidden/>
              </w:rPr>
              <w:t>8</w:t>
            </w:r>
            <w:r w:rsidR="00667898">
              <w:rPr>
                <w:noProof/>
                <w:webHidden/>
              </w:rPr>
              <w:fldChar w:fldCharType="end"/>
            </w:r>
          </w:hyperlink>
        </w:p>
        <w:p w14:paraId="239BECA3" w14:textId="5D4FB9C2" w:rsidR="00667898" w:rsidRDefault="001E6567">
          <w:pPr>
            <w:pStyle w:val="TOC2"/>
            <w:tabs>
              <w:tab w:val="right" w:leader="dot" w:pos="9016"/>
            </w:tabs>
            <w:rPr>
              <w:rFonts w:eastAsiaTheme="minorEastAsia"/>
              <w:noProof/>
              <w:lang w:eastAsia="en-GB"/>
            </w:rPr>
          </w:pPr>
          <w:hyperlink w:anchor="_Toc523905943" w:history="1">
            <w:r w:rsidR="00667898" w:rsidRPr="00B474AE">
              <w:rPr>
                <w:rStyle w:val="Hyperlink"/>
                <w:noProof/>
              </w:rPr>
              <w:t>Evaluation</w:t>
            </w:r>
            <w:r w:rsidR="00667898">
              <w:rPr>
                <w:noProof/>
                <w:webHidden/>
              </w:rPr>
              <w:tab/>
            </w:r>
            <w:r w:rsidR="00667898">
              <w:rPr>
                <w:noProof/>
                <w:webHidden/>
              </w:rPr>
              <w:fldChar w:fldCharType="begin"/>
            </w:r>
            <w:r w:rsidR="00667898">
              <w:rPr>
                <w:noProof/>
                <w:webHidden/>
              </w:rPr>
              <w:instrText xml:space="preserve"> PAGEREF _Toc523905943 \h </w:instrText>
            </w:r>
            <w:r w:rsidR="00667898">
              <w:rPr>
                <w:noProof/>
                <w:webHidden/>
              </w:rPr>
            </w:r>
            <w:r w:rsidR="00667898">
              <w:rPr>
                <w:noProof/>
                <w:webHidden/>
              </w:rPr>
              <w:fldChar w:fldCharType="separate"/>
            </w:r>
            <w:r w:rsidR="007B03A2">
              <w:rPr>
                <w:noProof/>
                <w:webHidden/>
              </w:rPr>
              <w:t>9</w:t>
            </w:r>
            <w:r w:rsidR="00667898">
              <w:rPr>
                <w:noProof/>
                <w:webHidden/>
              </w:rPr>
              <w:fldChar w:fldCharType="end"/>
            </w:r>
          </w:hyperlink>
        </w:p>
        <w:p w14:paraId="2FD1DF77" w14:textId="77777777" w:rsidR="00667898" w:rsidRDefault="00667898">
          <w:r>
            <w:rPr>
              <w:b/>
              <w:bCs/>
              <w:noProof/>
            </w:rPr>
            <w:fldChar w:fldCharType="end"/>
          </w:r>
        </w:p>
      </w:sdtContent>
    </w:sdt>
    <w:p w14:paraId="21769F31" w14:textId="77777777" w:rsidR="003F623B" w:rsidRDefault="001E6567"/>
    <w:p w14:paraId="5EC5CECD" w14:textId="77777777" w:rsidR="00667898" w:rsidRDefault="00667898"/>
    <w:p w14:paraId="659B6A8F" w14:textId="77777777" w:rsidR="00667898" w:rsidRDefault="00667898"/>
    <w:p w14:paraId="1653D2DC" w14:textId="77777777" w:rsidR="00667898" w:rsidRDefault="00667898"/>
    <w:p w14:paraId="28CCEC68" w14:textId="77777777" w:rsidR="00667898" w:rsidRDefault="00667898"/>
    <w:p w14:paraId="58962B3F" w14:textId="77777777" w:rsidR="00667898" w:rsidRDefault="00667898"/>
    <w:p w14:paraId="1405E515" w14:textId="77777777" w:rsidR="00667898" w:rsidRDefault="00667898"/>
    <w:p w14:paraId="41321E43" w14:textId="77777777" w:rsidR="00667898" w:rsidRDefault="00667898"/>
    <w:p w14:paraId="3ABFBCB1" w14:textId="77777777" w:rsidR="00667898" w:rsidRDefault="00667898"/>
    <w:p w14:paraId="68B6AFA9" w14:textId="77777777" w:rsidR="00667898" w:rsidRDefault="00667898"/>
    <w:p w14:paraId="437DCCAC" w14:textId="77777777" w:rsidR="00667898" w:rsidRDefault="00667898"/>
    <w:p w14:paraId="4C21BA00" w14:textId="77777777" w:rsidR="00667898" w:rsidRDefault="00667898"/>
    <w:p w14:paraId="44E971D5" w14:textId="77777777" w:rsidR="00667898" w:rsidRDefault="00667898"/>
    <w:p w14:paraId="4AC0DE6E" w14:textId="77777777" w:rsidR="00667898" w:rsidRDefault="00667898"/>
    <w:p w14:paraId="64220AEF" w14:textId="77777777" w:rsidR="00667898" w:rsidRDefault="00667898"/>
    <w:p w14:paraId="090A5F06" w14:textId="77777777" w:rsidR="00667898" w:rsidRDefault="00667898"/>
    <w:p w14:paraId="6DEC27BE" w14:textId="77777777" w:rsidR="00667898" w:rsidRDefault="00667898"/>
    <w:p w14:paraId="17BD9791" w14:textId="77777777" w:rsidR="00667898" w:rsidRDefault="00667898"/>
    <w:p w14:paraId="5F6C4CBF" w14:textId="77777777" w:rsidR="00667898" w:rsidRDefault="00667898"/>
    <w:p w14:paraId="58C928A2" w14:textId="77777777" w:rsidR="00667898" w:rsidRDefault="00667898"/>
    <w:p w14:paraId="3828A23F" w14:textId="77777777" w:rsidR="00667898" w:rsidRDefault="00667898"/>
    <w:p w14:paraId="09E52B19" w14:textId="77777777" w:rsidR="00667898" w:rsidRDefault="00667898"/>
    <w:p w14:paraId="37B31A40" w14:textId="77777777" w:rsidR="00667898" w:rsidRPr="00F557EB" w:rsidRDefault="00667898" w:rsidP="00667898">
      <w:pPr>
        <w:pStyle w:val="Subheading2"/>
      </w:pPr>
      <w:bookmarkStart w:id="0" w:name="_Toc523905938"/>
      <w:r w:rsidRPr="00F557EB">
        <w:lastRenderedPageBreak/>
        <w:t>Analysis</w:t>
      </w:r>
      <w:bookmarkEnd w:id="0"/>
    </w:p>
    <w:p w14:paraId="6D02DD9E" w14:textId="77777777" w:rsidR="00667898" w:rsidRPr="00F04372" w:rsidRDefault="00667898" w:rsidP="00667898">
      <w:pPr>
        <w:pStyle w:val="Instructions2"/>
      </w:pPr>
      <w:r>
        <w:t xml:space="preserve">Try and </w:t>
      </w:r>
      <w:r w:rsidRPr="00F04372">
        <w:t xml:space="preserve">create 3 </w:t>
      </w:r>
      <w:r>
        <w:t xml:space="preserve">or more </w:t>
      </w:r>
      <w:r w:rsidRPr="00F04372">
        <w:t>key success criteria for your program.</w:t>
      </w:r>
    </w:p>
    <w:p w14:paraId="21FCE478" w14:textId="77777777" w:rsidR="00667898" w:rsidRPr="0011021D" w:rsidRDefault="00667898" w:rsidP="00667898">
      <w:pPr>
        <w:rPr>
          <w:b/>
        </w:rPr>
      </w:pPr>
      <w:r w:rsidRPr="0011021D">
        <w:rPr>
          <w:b/>
        </w:rPr>
        <w:t>Success Criteria:</w:t>
      </w:r>
    </w:p>
    <w:p w14:paraId="7DD5A2FC" w14:textId="7CBF3188" w:rsidR="00667898" w:rsidRPr="00DA5672" w:rsidRDefault="006A3520" w:rsidP="00667898">
      <w:pPr>
        <w:numPr>
          <w:ilvl w:val="0"/>
          <w:numId w:val="1"/>
        </w:numPr>
        <w:spacing w:before="120" w:after="240" w:line="276" w:lineRule="auto"/>
        <w:ind w:left="0" w:firstLine="0"/>
        <w:rPr>
          <w:sz w:val="32"/>
          <w:szCs w:val="32"/>
        </w:rPr>
      </w:pPr>
      <w:r w:rsidRPr="00DA5672">
        <w:rPr>
          <w:sz w:val="32"/>
          <w:szCs w:val="32"/>
        </w:rPr>
        <w:t>A working login and register for both player 1 and player 2</w:t>
      </w:r>
      <w:r w:rsidR="00667898" w:rsidRPr="00DA5672">
        <w:rPr>
          <w:sz w:val="32"/>
          <w:szCs w:val="32"/>
        </w:rPr>
        <w:t xml:space="preserve"> </w:t>
      </w:r>
    </w:p>
    <w:p w14:paraId="07DAA41F" w14:textId="6B7ACE01" w:rsidR="00667898" w:rsidRPr="00DA5672" w:rsidRDefault="006A3520" w:rsidP="00667898">
      <w:pPr>
        <w:numPr>
          <w:ilvl w:val="0"/>
          <w:numId w:val="1"/>
        </w:numPr>
        <w:spacing w:before="120" w:after="240" w:line="276" w:lineRule="auto"/>
        <w:ind w:left="0" w:firstLine="0"/>
        <w:rPr>
          <w:sz w:val="32"/>
          <w:szCs w:val="32"/>
        </w:rPr>
      </w:pPr>
      <w:r w:rsidRPr="00DA5672">
        <w:rPr>
          <w:sz w:val="32"/>
          <w:szCs w:val="32"/>
        </w:rPr>
        <w:t xml:space="preserve">Player 2 </w:t>
      </w:r>
      <w:proofErr w:type="spellStart"/>
      <w:r w:rsidRPr="00DA5672">
        <w:rPr>
          <w:sz w:val="32"/>
          <w:szCs w:val="32"/>
        </w:rPr>
        <w:t>can not</w:t>
      </w:r>
      <w:proofErr w:type="spellEnd"/>
      <w:r w:rsidRPr="00DA5672">
        <w:rPr>
          <w:sz w:val="32"/>
          <w:szCs w:val="32"/>
        </w:rPr>
        <w:t xml:space="preserve"> use the same account as player 1</w:t>
      </w:r>
    </w:p>
    <w:p w14:paraId="69D6F56D" w14:textId="1A410D10" w:rsidR="00667898" w:rsidRPr="00DA5672" w:rsidRDefault="006A3520" w:rsidP="00667898">
      <w:pPr>
        <w:numPr>
          <w:ilvl w:val="0"/>
          <w:numId w:val="1"/>
        </w:numPr>
        <w:spacing w:before="120" w:after="240" w:line="276" w:lineRule="auto"/>
        <w:ind w:left="0" w:firstLine="0"/>
        <w:rPr>
          <w:sz w:val="32"/>
          <w:szCs w:val="32"/>
        </w:rPr>
      </w:pPr>
      <w:proofErr w:type="spellStart"/>
      <w:r w:rsidRPr="00DA5672">
        <w:rPr>
          <w:sz w:val="32"/>
          <w:szCs w:val="32"/>
        </w:rPr>
        <w:t>Leaderboard</w:t>
      </w:r>
      <w:proofErr w:type="spellEnd"/>
      <w:r w:rsidRPr="00DA5672">
        <w:rPr>
          <w:sz w:val="32"/>
          <w:szCs w:val="32"/>
        </w:rPr>
        <w:t xml:space="preserve"> system to sort and output the top 5</w:t>
      </w:r>
      <w:r w:rsidR="00DA5672">
        <w:rPr>
          <w:sz w:val="32"/>
          <w:szCs w:val="32"/>
        </w:rPr>
        <w:t xml:space="preserve"> scores</w:t>
      </w:r>
    </w:p>
    <w:p w14:paraId="76925154" w14:textId="77777777" w:rsidR="00667898" w:rsidRDefault="00667898"/>
    <w:p w14:paraId="6646F195" w14:textId="77777777" w:rsidR="00667898" w:rsidRDefault="00667898"/>
    <w:p w14:paraId="4AAEDAE3" w14:textId="77777777" w:rsidR="00667898" w:rsidRDefault="00667898"/>
    <w:p w14:paraId="311016AD" w14:textId="77777777" w:rsidR="00667898" w:rsidRDefault="00667898"/>
    <w:p w14:paraId="5142A704" w14:textId="77777777" w:rsidR="00667898" w:rsidRDefault="00667898"/>
    <w:p w14:paraId="050E18D4" w14:textId="77777777" w:rsidR="00667898" w:rsidRDefault="00667898"/>
    <w:p w14:paraId="08DB1E5D" w14:textId="77777777" w:rsidR="00667898" w:rsidRDefault="00667898"/>
    <w:p w14:paraId="592882BE" w14:textId="77777777" w:rsidR="00667898" w:rsidRDefault="00667898"/>
    <w:p w14:paraId="022C8C44" w14:textId="77777777" w:rsidR="00667898" w:rsidRDefault="00667898"/>
    <w:p w14:paraId="020DCCFF" w14:textId="77777777" w:rsidR="00667898" w:rsidRDefault="00667898"/>
    <w:p w14:paraId="667E0045" w14:textId="77777777" w:rsidR="00667898" w:rsidRDefault="00667898"/>
    <w:p w14:paraId="0ADD394C" w14:textId="77777777" w:rsidR="00667898" w:rsidRDefault="00667898"/>
    <w:p w14:paraId="63EBC976" w14:textId="77777777" w:rsidR="00667898" w:rsidRDefault="00667898"/>
    <w:p w14:paraId="679C9E30" w14:textId="77777777" w:rsidR="00667898" w:rsidRDefault="00667898"/>
    <w:p w14:paraId="7E6D8DF8" w14:textId="77777777" w:rsidR="00667898" w:rsidRDefault="00667898"/>
    <w:p w14:paraId="4BEC70EF" w14:textId="77777777" w:rsidR="00667898" w:rsidRDefault="00667898"/>
    <w:p w14:paraId="48B554D2" w14:textId="77777777" w:rsidR="00667898" w:rsidRDefault="00667898"/>
    <w:p w14:paraId="6F83C784" w14:textId="77777777" w:rsidR="00667898" w:rsidRDefault="00667898"/>
    <w:p w14:paraId="2D89FAE1" w14:textId="77777777" w:rsidR="00667898" w:rsidRDefault="00667898">
      <w:pPr>
        <w:rPr>
          <w:rFonts w:ascii="Arial" w:eastAsia="Times New Roman" w:hAnsi="Arial" w:cs="Times New Roman"/>
          <w:b/>
          <w:bCs/>
          <w:color w:val="FFFFFF" w:themeColor="background1"/>
          <w:sz w:val="28"/>
          <w:szCs w:val="26"/>
        </w:rPr>
      </w:pPr>
      <w:bookmarkStart w:id="1" w:name="_Toc523905939"/>
      <w:r>
        <w:br w:type="page"/>
      </w:r>
    </w:p>
    <w:p w14:paraId="216A612F" w14:textId="77777777" w:rsidR="00667898" w:rsidRPr="00263CD1" w:rsidRDefault="00667898" w:rsidP="00667898">
      <w:pPr>
        <w:pStyle w:val="Subheading2"/>
      </w:pPr>
      <w:r>
        <w:lastRenderedPageBreak/>
        <w:t>Design</w:t>
      </w:r>
      <w:bookmarkEnd w:id="1"/>
    </w:p>
    <w:p w14:paraId="091EFA94" w14:textId="77777777" w:rsidR="00667898" w:rsidRPr="00C17679" w:rsidRDefault="00667898" w:rsidP="00667898">
      <w:pPr>
        <w:pStyle w:val="Instructions"/>
        <w:numPr>
          <w:ilvl w:val="0"/>
          <w:numId w:val="2"/>
        </w:numPr>
        <w:ind w:left="567" w:hanging="567"/>
        <w:rPr>
          <w:b w:val="0"/>
          <w:i/>
          <w:lang w:eastAsia="en-GB"/>
        </w:rPr>
      </w:pPr>
      <w:r>
        <w:rPr>
          <w:b w:val="0"/>
          <w:i/>
          <w:lang w:eastAsia="en-GB"/>
        </w:rPr>
        <w:t>You may like to c</w:t>
      </w:r>
      <w:r w:rsidRPr="00C17679">
        <w:rPr>
          <w:b w:val="0"/>
          <w:i/>
          <w:lang w:eastAsia="en-GB"/>
        </w:rPr>
        <w:t>reate a flow chart which will show broadly how your program will work.</w:t>
      </w:r>
      <w:r>
        <w:rPr>
          <w:b w:val="0"/>
          <w:i/>
          <w:lang w:eastAsia="en-GB"/>
        </w:rPr>
        <w:t xml:space="preserve">  If </w:t>
      </w:r>
      <w:proofErr w:type="gramStart"/>
      <w:r>
        <w:rPr>
          <w:b w:val="0"/>
          <w:i/>
          <w:lang w:eastAsia="en-GB"/>
        </w:rPr>
        <w:t>so</w:t>
      </w:r>
      <w:proofErr w:type="gramEnd"/>
      <w:r>
        <w:rPr>
          <w:b w:val="0"/>
          <w:i/>
          <w:lang w:eastAsia="en-GB"/>
        </w:rPr>
        <w:t xml:space="preserve"> include your flow chart in this section.</w:t>
      </w:r>
    </w:p>
    <w:p w14:paraId="047FC394" w14:textId="77777777" w:rsidR="00667898" w:rsidRPr="00C17679" w:rsidRDefault="00667898" w:rsidP="00667898">
      <w:pPr>
        <w:pStyle w:val="Instructions"/>
        <w:numPr>
          <w:ilvl w:val="0"/>
          <w:numId w:val="2"/>
        </w:numPr>
        <w:ind w:left="567" w:hanging="567"/>
        <w:rPr>
          <w:b w:val="0"/>
          <w:i/>
          <w:lang w:eastAsia="en-GB"/>
        </w:rPr>
      </w:pPr>
      <w:r w:rsidRPr="00C17679">
        <w:rPr>
          <w:b w:val="0"/>
          <w:i/>
          <w:lang w:eastAsia="en-GB"/>
        </w:rPr>
        <w:t>You must create pseudocode for a part of your program (</w:t>
      </w:r>
      <w:r>
        <w:rPr>
          <w:b w:val="0"/>
          <w:i/>
          <w:lang w:eastAsia="en-GB"/>
        </w:rPr>
        <w:t xml:space="preserve">minimum of </w:t>
      </w:r>
      <w:r w:rsidRPr="00C17679">
        <w:rPr>
          <w:b w:val="0"/>
          <w:i/>
          <w:lang w:eastAsia="en-GB"/>
        </w:rPr>
        <w:t>15 lines)</w:t>
      </w:r>
    </w:p>
    <w:p w14:paraId="347EC701" w14:textId="77777777" w:rsidR="00667898" w:rsidRDefault="00667898"/>
    <w:p w14:paraId="334B4B09" w14:textId="77777777" w:rsidR="001F14D9" w:rsidRPr="001F14D9" w:rsidRDefault="001F14D9">
      <w:pPr>
        <w:rPr>
          <w:b/>
          <w:u w:val="single"/>
        </w:rPr>
      </w:pPr>
      <w:r w:rsidRPr="001F14D9">
        <w:rPr>
          <w:b/>
          <w:u w:val="single"/>
        </w:rPr>
        <w:t xml:space="preserve">Flow Chart </w:t>
      </w:r>
    </w:p>
    <w:p w14:paraId="23CA7804" w14:textId="13A28BC1" w:rsidR="00667898" w:rsidRDefault="001F14D9" w:rsidP="001F14D9">
      <w:pPr>
        <w:pStyle w:val="ListParagraph"/>
        <w:numPr>
          <w:ilvl w:val="0"/>
          <w:numId w:val="7"/>
        </w:numPr>
      </w:pPr>
      <w:r>
        <w:t xml:space="preserve">Login </w:t>
      </w:r>
    </w:p>
    <w:p w14:paraId="5DD814EC" w14:textId="507791EC" w:rsidR="00054B5A" w:rsidRDefault="00054B5A" w:rsidP="00054B5A">
      <w:pPr>
        <w:ind w:left="360"/>
      </w:pPr>
      <w:r>
        <w:rPr>
          <w:noProof/>
        </w:rPr>
        <w:drawing>
          <wp:inline distT="0" distB="0" distL="0" distR="0" wp14:anchorId="4155069F" wp14:editId="270FB07F">
            <wp:extent cx="6139422" cy="6149340"/>
            <wp:effectExtent l="0" t="0" r="0" b="3810"/>
            <wp:docPr id="2" name="Picture 2" descr="A picture containing text, wh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whit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51603" cy="6161541"/>
                    </a:xfrm>
                    <a:prstGeom prst="rect">
                      <a:avLst/>
                    </a:prstGeom>
                    <a:noFill/>
                    <a:ln>
                      <a:noFill/>
                    </a:ln>
                  </pic:spPr>
                </pic:pic>
              </a:graphicData>
            </a:graphic>
          </wp:inline>
        </w:drawing>
      </w:r>
    </w:p>
    <w:p w14:paraId="790E556F" w14:textId="77777777" w:rsidR="00054B5A" w:rsidRDefault="00054B5A" w:rsidP="00054B5A">
      <w:pPr>
        <w:pStyle w:val="ListParagraph"/>
      </w:pPr>
    </w:p>
    <w:p w14:paraId="520A4058" w14:textId="77777777" w:rsidR="00054B5A" w:rsidRDefault="00054B5A" w:rsidP="00054B5A"/>
    <w:p w14:paraId="15F8A372" w14:textId="2C6A5F01" w:rsidR="001F14D9" w:rsidRDefault="001F14D9" w:rsidP="00054B5A">
      <w:pPr>
        <w:pStyle w:val="ListParagraph"/>
        <w:numPr>
          <w:ilvl w:val="0"/>
          <w:numId w:val="7"/>
        </w:numPr>
      </w:pPr>
      <w:r>
        <w:lastRenderedPageBreak/>
        <w:t xml:space="preserve">Register </w:t>
      </w:r>
    </w:p>
    <w:p w14:paraId="4822288C" w14:textId="44C6CA8D" w:rsidR="00054B5A" w:rsidRDefault="00054B5A" w:rsidP="00054B5A">
      <w:pPr>
        <w:ind w:left="360"/>
      </w:pPr>
      <w:r>
        <w:rPr>
          <w:noProof/>
        </w:rPr>
        <w:drawing>
          <wp:inline distT="0" distB="0" distL="0" distR="0" wp14:anchorId="16BD50FB" wp14:editId="4C556DAD">
            <wp:extent cx="6056312" cy="7475220"/>
            <wp:effectExtent l="0" t="0" r="190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86371" cy="7512321"/>
                    </a:xfrm>
                    <a:prstGeom prst="rect">
                      <a:avLst/>
                    </a:prstGeom>
                    <a:noFill/>
                    <a:ln>
                      <a:noFill/>
                    </a:ln>
                  </pic:spPr>
                </pic:pic>
              </a:graphicData>
            </a:graphic>
          </wp:inline>
        </w:drawing>
      </w:r>
    </w:p>
    <w:p w14:paraId="0EF89FEC" w14:textId="77777777" w:rsidR="00054B5A" w:rsidRDefault="00054B5A" w:rsidP="00054B5A">
      <w:pPr>
        <w:pStyle w:val="ListParagraph"/>
      </w:pPr>
    </w:p>
    <w:p w14:paraId="0C83BA7C" w14:textId="77777777" w:rsidR="00054B5A" w:rsidRDefault="00054B5A" w:rsidP="00054B5A">
      <w:pPr>
        <w:pStyle w:val="ListParagraph"/>
      </w:pPr>
    </w:p>
    <w:p w14:paraId="739C9BF8" w14:textId="77777777" w:rsidR="00054B5A" w:rsidRDefault="00054B5A" w:rsidP="00054B5A">
      <w:pPr>
        <w:pStyle w:val="ListParagraph"/>
      </w:pPr>
    </w:p>
    <w:p w14:paraId="77EC6A9D" w14:textId="77777777" w:rsidR="00054B5A" w:rsidRDefault="00054B5A" w:rsidP="00054B5A">
      <w:pPr>
        <w:pStyle w:val="ListParagraph"/>
      </w:pPr>
    </w:p>
    <w:p w14:paraId="28BCC392" w14:textId="77777777" w:rsidR="00054B5A" w:rsidRDefault="00054B5A" w:rsidP="00054B5A">
      <w:pPr>
        <w:pStyle w:val="ListParagraph"/>
      </w:pPr>
    </w:p>
    <w:p w14:paraId="655F2E2D" w14:textId="43C2F1A3" w:rsidR="001F14D9" w:rsidRDefault="001F14D9" w:rsidP="001F14D9">
      <w:pPr>
        <w:pStyle w:val="ListParagraph"/>
        <w:numPr>
          <w:ilvl w:val="0"/>
          <w:numId w:val="7"/>
        </w:numPr>
      </w:pPr>
      <w:r>
        <w:lastRenderedPageBreak/>
        <w:t>Main Menu</w:t>
      </w:r>
    </w:p>
    <w:p w14:paraId="201AA47C" w14:textId="27E0905A" w:rsidR="001F14D9" w:rsidRDefault="001F14D9" w:rsidP="001F14D9">
      <w:pPr>
        <w:pStyle w:val="ListParagraph"/>
        <w:numPr>
          <w:ilvl w:val="0"/>
          <w:numId w:val="7"/>
        </w:numPr>
      </w:pPr>
      <w:r>
        <w:t xml:space="preserve">Game </w:t>
      </w:r>
    </w:p>
    <w:p w14:paraId="6D0EA7BB" w14:textId="595DF5A8" w:rsidR="001F14D9" w:rsidRDefault="001F14D9" w:rsidP="001F14D9">
      <w:pPr>
        <w:pStyle w:val="ListParagraph"/>
        <w:numPr>
          <w:ilvl w:val="0"/>
          <w:numId w:val="7"/>
        </w:numPr>
      </w:pPr>
      <w:r>
        <w:t>Score</w:t>
      </w:r>
    </w:p>
    <w:p w14:paraId="04A61F07" w14:textId="0D085AEF" w:rsidR="001F14D9" w:rsidRDefault="001F14D9" w:rsidP="001F14D9"/>
    <w:p w14:paraId="149531A8" w14:textId="00FD6A1A" w:rsidR="001F14D9" w:rsidRPr="001F14D9" w:rsidRDefault="001F14D9" w:rsidP="001F14D9">
      <w:pPr>
        <w:rPr>
          <w:b/>
          <w:u w:val="single"/>
        </w:rPr>
      </w:pPr>
      <w:r w:rsidRPr="001F14D9">
        <w:rPr>
          <w:b/>
          <w:u w:val="single"/>
        </w:rPr>
        <w:t xml:space="preserve">Pseudocode </w:t>
      </w:r>
    </w:p>
    <w:p w14:paraId="14DC0EEF" w14:textId="439DA10A" w:rsidR="001F14D9" w:rsidRDefault="001F14D9" w:rsidP="001F14D9">
      <w:pPr>
        <w:pStyle w:val="ListParagraph"/>
        <w:numPr>
          <w:ilvl w:val="0"/>
          <w:numId w:val="7"/>
        </w:numPr>
      </w:pPr>
      <w:r>
        <w:t>Login</w:t>
      </w:r>
    </w:p>
    <w:p w14:paraId="1137E071" w14:textId="535F796A" w:rsidR="001F14D9" w:rsidRDefault="001F14D9" w:rsidP="001F14D9">
      <w:pPr>
        <w:pStyle w:val="ListParagraph"/>
        <w:numPr>
          <w:ilvl w:val="0"/>
          <w:numId w:val="7"/>
        </w:numPr>
      </w:pPr>
      <w:r>
        <w:t xml:space="preserve">Register </w:t>
      </w:r>
    </w:p>
    <w:p w14:paraId="10C1C61B" w14:textId="723995C7" w:rsidR="001F14D9" w:rsidRDefault="001F14D9" w:rsidP="001F14D9">
      <w:pPr>
        <w:pStyle w:val="ListParagraph"/>
        <w:numPr>
          <w:ilvl w:val="0"/>
          <w:numId w:val="7"/>
        </w:numPr>
      </w:pPr>
      <w:r>
        <w:t>Main Menu</w:t>
      </w:r>
    </w:p>
    <w:p w14:paraId="2633D8E6" w14:textId="097E6512" w:rsidR="001F14D9" w:rsidRDefault="001F14D9" w:rsidP="001F14D9">
      <w:pPr>
        <w:pStyle w:val="ListParagraph"/>
        <w:numPr>
          <w:ilvl w:val="0"/>
          <w:numId w:val="7"/>
        </w:numPr>
      </w:pPr>
      <w:r>
        <w:t xml:space="preserve">Game </w:t>
      </w:r>
    </w:p>
    <w:p w14:paraId="50F814EB" w14:textId="558F834F" w:rsidR="001F14D9" w:rsidRDefault="001F14D9" w:rsidP="001F14D9">
      <w:pPr>
        <w:pStyle w:val="ListParagraph"/>
        <w:numPr>
          <w:ilvl w:val="0"/>
          <w:numId w:val="7"/>
        </w:numPr>
      </w:pPr>
      <w:r>
        <w:t xml:space="preserve">Score </w:t>
      </w:r>
    </w:p>
    <w:p w14:paraId="296AFCE8" w14:textId="77777777" w:rsidR="00667898" w:rsidRDefault="00667898"/>
    <w:p w14:paraId="087526C1" w14:textId="77777777" w:rsidR="00667898" w:rsidRDefault="00667898"/>
    <w:p w14:paraId="115C5EC2" w14:textId="77777777" w:rsidR="00667898" w:rsidRDefault="00667898"/>
    <w:p w14:paraId="1FABE523" w14:textId="77777777" w:rsidR="00667898" w:rsidRDefault="00667898"/>
    <w:p w14:paraId="20822D15" w14:textId="77777777" w:rsidR="00667898" w:rsidRDefault="00667898"/>
    <w:p w14:paraId="3D084F67" w14:textId="77777777" w:rsidR="00667898" w:rsidRDefault="00667898"/>
    <w:p w14:paraId="02DAF4EB" w14:textId="77777777" w:rsidR="00667898" w:rsidRDefault="00667898"/>
    <w:p w14:paraId="24F28E53" w14:textId="77777777" w:rsidR="00667898" w:rsidRDefault="00667898"/>
    <w:p w14:paraId="084ACD6A" w14:textId="77777777" w:rsidR="00667898" w:rsidRDefault="00667898"/>
    <w:p w14:paraId="38B71C06" w14:textId="77777777" w:rsidR="00667898" w:rsidRDefault="00667898"/>
    <w:p w14:paraId="63BAD4B7" w14:textId="77777777" w:rsidR="00667898" w:rsidRDefault="00667898"/>
    <w:p w14:paraId="117F55B6" w14:textId="77777777" w:rsidR="00667898" w:rsidRDefault="00667898"/>
    <w:p w14:paraId="5D07E9CD" w14:textId="77777777" w:rsidR="00667898" w:rsidRDefault="00667898"/>
    <w:p w14:paraId="13A150A4" w14:textId="77777777" w:rsidR="00667898" w:rsidRDefault="00667898"/>
    <w:p w14:paraId="2E9F5E06" w14:textId="77777777" w:rsidR="00667898" w:rsidRDefault="00667898"/>
    <w:p w14:paraId="32E6D9BB" w14:textId="77777777" w:rsidR="00667898" w:rsidRDefault="00667898"/>
    <w:p w14:paraId="32387685" w14:textId="77777777" w:rsidR="00667898" w:rsidRPr="00C17679" w:rsidRDefault="00667898" w:rsidP="00667898">
      <w:pPr>
        <w:pStyle w:val="Subtitle"/>
        <w:spacing w:before="0"/>
      </w:pPr>
      <w:bookmarkStart w:id="2" w:name="_Toc523905940"/>
      <w:r w:rsidRPr="00C17679">
        <w:t>Test design</w:t>
      </w:r>
      <w:bookmarkEnd w:id="2"/>
    </w:p>
    <w:p w14:paraId="3B279FCA" w14:textId="77777777" w:rsidR="00667898" w:rsidRPr="00C17679" w:rsidRDefault="00667898" w:rsidP="00667898">
      <w:pPr>
        <w:pStyle w:val="Instructions"/>
        <w:numPr>
          <w:ilvl w:val="0"/>
          <w:numId w:val="3"/>
        </w:numPr>
        <w:ind w:left="567" w:hanging="567"/>
        <w:rPr>
          <w:b w:val="0"/>
          <w:i/>
          <w:lang w:eastAsia="en-GB"/>
        </w:rPr>
      </w:pPr>
      <w:r>
        <w:rPr>
          <w:b w:val="0"/>
          <w:i/>
          <w:lang w:eastAsia="en-GB"/>
        </w:rPr>
        <w:t>T</w:t>
      </w:r>
      <w:r w:rsidRPr="00C17679">
        <w:rPr>
          <w:b w:val="0"/>
          <w:i/>
          <w:lang w:eastAsia="en-GB"/>
        </w:rPr>
        <w:t>hink of tests that you can carry out to see if your system works</w:t>
      </w:r>
    </w:p>
    <w:p w14:paraId="7A29C931" w14:textId="77777777" w:rsidR="00667898" w:rsidRPr="00C17679" w:rsidRDefault="00667898" w:rsidP="00667898">
      <w:pPr>
        <w:pStyle w:val="Instructions"/>
        <w:numPr>
          <w:ilvl w:val="0"/>
          <w:numId w:val="3"/>
        </w:numPr>
        <w:ind w:left="567" w:hanging="567"/>
        <w:rPr>
          <w:b w:val="0"/>
          <w:i/>
          <w:lang w:eastAsia="en-GB"/>
        </w:rPr>
      </w:pPr>
      <w:r w:rsidRPr="00C17679">
        <w:rPr>
          <w:b w:val="0"/>
          <w:i/>
          <w:lang w:eastAsia="en-GB"/>
        </w:rPr>
        <w:t>Remember to try and use normal, boundary and erroneous tests.</w:t>
      </w:r>
    </w:p>
    <w:p w14:paraId="30186193" w14:textId="77777777" w:rsidR="00667898" w:rsidRPr="00C17679" w:rsidRDefault="00667898" w:rsidP="00667898">
      <w:pPr>
        <w:pStyle w:val="Instructions"/>
        <w:numPr>
          <w:ilvl w:val="0"/>
          <w:numId w:val="3"/>
        </w:numPr>
        <w:ind w:left="567" w:hanging="567"/>
        <w:rPr>
          <w:b w:val="0"/>
          <w:i/>
          <w:lang w:eastAsia="en-GB"/>
        </w:rPr>
      </w:pPr>
      <w:r w:rsidRPr="00C17679">
        <w:rPr>
          <w:b w:val="0"/>
          <w:i/>
          <w:lang w:eastAsia="en-GB"/>
        </w:rPr>
        <w:t>If you wish to, you may add more tests to the table.</w:t>
      </w:r>
    </w:p>
    <w:p w14:paraId="32641926" w14:textId="77777777" w:rsidR="00667898" w:rsidRDefault="00667898" w:rsidP="00667898">
      <w:pPr>
        <w:rPr>
          <w:b/>
        </w:rPr>
      </w:pPr>
    </w:p>
    <w:p w14:paraId="45258AFD" w14:textId="77777777" w:rsidR="00667898" w:rsidRPr="009575F3" w:rsidRDefault="00667898" w:rsidP="00667898">
      <w:pPr>
        <w:rPr>
          <w:b/>
        </w:rPr>
      </w:pPr>
      <w:r w:rsidRPr="009575F3">
        <w:rPr>
          <w:b/>
        </w:rPr>
        <w:t>My tests:</w:t>
      </w:r>
    </w:p>
    <w:tbl>
      <w:tblPr>
        <w:tblStyle w:val="GridTable4-Accent51"/>
        <w:tblW w:w="9378" w:type="dxa"/>
        <w:tblInd w:w="-5" w:type="dxa"/>
        <w:tblBorders>
          <w:top w:val="single" w:sz="4" w:space="0" w:color="1F3864" w:themeColor="accent5" w:themeShade="80"/>
          <w:left w:val="single" w:sz="4" w:space="0" w:color="1F3864" w:themeColor="accent5" w:themeShade="80"/>
          <w:bottom w:val="single" w:sz="4" w:space="0" w:color="1F3864" w:themeColor="accent5" w:themeShade="80"/>
          <w:right w:val="single" w:sz="4" w:space="0" w:color="1F3864" w:themeColor="accent5" w:themeShade="80"/>
          <w:insideH w:val="single" w:sz="4" w:space="0" w:color="1F3864" w:themeColor="accent5" w:themeShade="80"/>
          <w:insideV w:val="single" w:sz="4" w:space="0" w:color="1F3864" w:themeColor="accent5" w:themeShade="80"/>
        </w:tblBorders>
        <w:tblLayout w:type="fixed"/>
        <w:tblLook w:val="04A0" w:firstRow="1" w:lastRow="0" w:firstColumn="1" w:lastColumn="0" w:noHBand="0" w:noVBand="1"/>
      </w:tblPr>
      <w:tblGrid>
        <w:gridCol w:w="690"/>
        <w:gridCol w:w="2200"/>
        <w:gridCol w:w="1581"/>
        <w:gridCol w:w="3011"/>
        <w:gridCol w:w="1896"/>
      </w:tblGrid>
      <w:tr w:rsidR="00667898" w:rsidRPr="009575F3" w14:paraId="6C9853FF" w14:textId="77777777" w:rsidTr="0066789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90" w:type="dxa"/>
            <w:tcBorders>
              <w:top w:val="single" w:sz="4" w:space="0" w:color="2E6376"/>
              <w:left w:val="single" w:sz="4" w:space="0" w:color="2E6376"/>
              <w:bottom w:val="single" w:sz="4" w:space="0" w:color="2E6376"/>
              <w:right w:val="single" w:sz="4" w:space="0" w:color="2E6376"/>
            </w:tcBorders>
            <w:shd w:val="clear" w:color="auto" w:fill="A4CEDC"/>
            <w:vAlign w:val="center"/>
          </w:tcPr>
          <w:p w14:paraId="4C51F0FD" w14:textId="77777777" w:rsidR="00667898" w:rsidRPr="008039C9" w:rsidRDefault="00667898" w:rsidP="008E3B7B">
            <w:pPr>
              <w:spacing w:before="120" w:after="120"/>
              <w:rPr>
                <w:color w:val="auto"/>
              </w:rPr>
            </w:pPr>
            <w:r w:rsidRPr="008039C9">
              <w:rPr>
                <w:color w:val="auto"/>
              </w:rPr>
              <w:lastRenderedPageBreak/>
              <w:t>Test</w:t>
            </w:r>
          </w:p>
        </w:tc>
        <w:tc>
          <w:tcPr>
            <w:tcW w:w="2200" w:type="dxa"/>
            <w:tcBorders>
              <w:top w:val="single" w:sz="4" w:space="0" w:color="2E6376"/>
              <w:left w:val="single" w:sz="4" w:space="0" w:color="2E6376"/>
              <w:bottom w:val="single" w:sz="4" w:space="0" w:color="2E6376"/>
              <w:right w:val="single" w:sz="4" w:space="0" w:color="2E6376"/>
            </w:tcBorders>
            <w:shd w:val="clear" w:color="auto" w:fill="A4CEDC"/>
            <w:vAlign w:val="center"/>
          </w:tcPr>
          <w:p w14:paraId="7E96F505" w14:textId="77777777" w:rsidR="00667898" w:rsidRPr="008039C9" w:rsidRDefault="00667898" w:rsidP="008E3B7B">
            <w:pPr>
              <w:spacing w:before="120" w:after="120"/>
              <w:cnfStyle w:val="100000000000" w:firstRow="1" w:lastRow="0" w:firstColumn="0" w:lastColumn="0" w:oddVBand="0" w:evenVBand="0" w:oddHBand="0" w:evenHBand="0" w:firstRowFirstColumn="0" w:firstRowLastColumn="0" w:lastRowFirstColumn="0" w:lastRowLastColumn="0"/>
              <w:rPr>
                <w:color w:val="auto"/>
              </w:rPr>
            </w:pPr>
            <w:r w:rsidRPr="008039C9">
              <w:rPr>
                <w:color w:val="auto"/>
              </w:rPr>
              <w:t>What am I testing?</w:t>
            </w:r>
          </w:p>
        </w:tc>
        <w:tc>
          <w:tcPr>
            <w:tcW w:w="1581" w:type="dxa"/>
            <w:tcBorders>
              <w:top w:val="single" w:sz="4" w:space="0" w:color="2E6376"/>
              <w:left w:val="single" w:sz="4" w:space="0" w:color="2E6376"/>
              <w:bottom w:val="single" w:sz="4" w:space="0" w:color="2E6376"/>
              <w:right w:val="single" w:sz="4" w:space="0" w:color="2E6376"/>
            </w:tcBorders>
            <w:shd w:val="clear" w:color="auto" w:fill="A4CEDC"/>
            <w:vAlign w:val="center"/>
          </w:tcPr>
          <w:p w14:paraId="0042BC3A" w14:textId="77777777" w:rsidR="00667898" w:rsidRPr="008039C9" w:rsidRDefault="00667898" w:rsidP="008E3B7B">
            <w:pPr>
              <w:spacing w:before="120" w:after="120"/>
              <w:cnfStyle w:val="100000000000" w:firstRow="1" w:lastRow="0" w:firstColumn="0" w:lastColumn="0" w:oddVBand="0" w:evenVBand="0" w:oddHBand="0" w:evenHBand="0" w:firstRowFirstColumn="0" w:firstRowLastColumn="0" w:lastRowFirstColumn="0" w:lastRowLastColumn="0"/>
              <w:rPr>
                <w:color w:val="auto"/>
              </w:rPr>
            </w:pPr>
            <w:r w:rsidRPr="008039C9">
              <w:rPr>
                <w:color w:val="auto"/>
              </w:rPr>
              <w:t>What data will I use?</w:t>
            </w:r>
          </w:p>
        </w:tc>
        <w:tc>
          <w:tcPr>
            <w:tcW w:w="3011" w:type="dxa"/>
            <w:tcBorders>
              <w:top w:val="single" w:sz="4" w:space="0" w:color="2E6376"/>
              <w:left w:val="single" w:sz="4" w:space="0" w:color="2E6376"/>
              <w:bottom w:val="single" w:sz="4" w:space="0" w:color="2E6376"/>
              <w:right w:val="single" w:sz="4" w:space="0" w:color="2E6376"/>
            </w:tcBorders>
            <w:shd w:val="clear" w:color="auto" w:fill="A4CEDC"/>
            <w:vAlign w:val="center"/>
          </w:tcPr>
          <w:p w14:paraId="1B3BB6D8" w14:textId="77777777" w:rsidR="00667898" w:rsidRPr="008039C9" w:rsidRDefault="00667898" w:rsidP="008E3B7B">
            <w:pPr>
              <w:spacing w:before="120" w:after="120"/>
              <w:cnfStyle w:val="100000000000" w:firstRow="1" w:lastRow="0" w:firstColumn="0" w:lastColumn="0" w:oddVBand="0" w:evenVBand="0" w:oddHBand="0" w:evenHBand="0" w:firstRowFirstColumn="0" w:firstRowLastColumn="0" w:lastRowFirstColumn="0" w:lastRowLastColumn="0"/>
              <w:rPr>
                <w:color w:val="auto"/>
              </w:rPr>
            </w:pPr>
            <w:r w:rsidRPr="008039C9">
              <w:rPr>
                <w:color w:val="auto"/>
              </w:rPr>
              <w:t>Normal/Boundary/Erroneous?</w:t>
            </w:r>
          </w:p>
        </w:tc>
        <w:tc>
          <w:tcPr>
            <w:tcW w:w="1896" w:type="dxa"/>
            <w:tcBorders>
              <w:top w:val="single" w:sz="4" w:space="0" w:color="2E6376"/>
              <w:left w:val="single" w:sz="4" w:space="0" w:color="2E6376"/>
              <w:bottom w:val="single" w:sz="4" w:space="0" w:color="2E6376"/>
              <w:right w:val="single" w:sz="4" w:space="0" w:color="2E6376"/>
            </w:tcBorders>
            <w:shd w:val="clear" w:color="auto" w:fill="A4CEDC"/>
            <w:vAlign w:val="center"/>
          </w:tcPr>
          <w:p w14:paraId="5CE231AB" w14:textId="77777777" w:rsidR="00667898" w:rsidRPr="008039C9" w:rsidRDefault="00667898" w:rsidP="008E3B7B">
            <w:pPr>
              <w:spacing w:before="120" w:after="120"/>
              <w:cnfStyle w:val="100000000000" w:firstRow="1" w:lastRow="0" w:firstColumn="0" w:lastColumn="0" w:oddVBand="0" w:evenVBand="0" w:oddHBand="0" w:evenHBand="0" w:firstRowFirstColumn="0" w:firstRowLastColumn="0" w:lastRowFirstColumn="0" w:lastRowLastColumn="0"/>
              <w:rPr>
                <w:color w:val="auto"/>
              </w:rPr>
            </w:pPr>
            <w:r w:rsidRPr="008039C9">
              <w:rPr>
                <w:color w:val="auto"/>
              </w:rPr>
              <w:t>Expected Result</w:t>
            </w:r>
          </w:p>
        </w:tc>
      </w:tr>
      <w:tr w:rsidR="00667898" w:rsidRPr="009575F3" w14:paraId="0E427126" w14:textId="77777777" w:rsidTr="006678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tcBorders>
              <w:top w:val="single" w:sz="4" w:space="0" w:color="2E6376"/>
            </w:tcBorders>
            <w:shd w:val="clear" w:color="auto" w:fill="CCE4EC"/>
          </w:tcPr>
          <w:p w14:paraId="2ADB468A" w14:textId="77777777" w:rsidR="00667898" w:rsidRPr="009575F3" w:rsidRDefault="00667898" w:rsidP="008E3B7B">
            <w:pPr>
              <w:pStyle w:val="Tabletext"/>
              <w:jc w:val="center"/>
            </w:pPr>
            <w:r w:rsidRPr="009575F3">
              <w:t>1</w:t>
            </w:r>
          </w:p>
        </w:tc>
        <w:tc>
          <w:tcPr>
            <w:tcW w:w="2200" w:type="dxa"/>
            <w:tcBorders>
              <w:top w:val="single" w:sz="4" w:space="0" w:color="2E6376"/>
            </w:tcBorders>
            <w:shd w:val="clear" w:color="auto" w:fill="CCE4EC"/>
          </w:tcPr>
          <w:p w14:paraId="392DDB00" w14:textId="59EA719F" w:rsidR="00667898" w:rsidRPr="006C7398" w:rsidRDefault="005C23DB" w:rsidP="008E3B7B">
            <w:pPr>
              <w:pStyle w:val="Tabletext"/>
              <w:cnfStyle w:val="000000100000" w:firstRow="0" w:lastRow="0" w:firstColumn="0" w:lastColumn="0" w:oddVBand="0" w:evenVBand="0" w:oddHBand="1" w:evenHBand="0" w:firstRowFirstColumn="0" w:firstRowLastColumn="0" w:lastRowFirstColumn="0" w:lastRowLastColumn="0"/>
            </w:pPr>
            <w:r>
              <w:t xml:space="preserve">Log In Details (Normal Testing) </w:t>
            </w:r>
          </w:p>
        </w:tc>
        <w:tc>
          <w:tcPr>
            <w:tcW w:w="1581" w:type="dxa"/>
            <w:tcBorders>
              <w:top w:val="single" w:sz="4" w:space="0" w:color="2E6376"/>
            </w:tcBorders>
            <w:shd w:val="clear" w:color="auto" w:fill="CCE4EC"/>
          </w:tcPr>
          <w:p w14:paraId="4C6E9E97" w14:textId="1B1CF220" w:rsidR="00667898" w:rsidRDefault="005C23DB" w:rsidP="008E3B7B">
            <w:pPr>
              <w:pStyle w:val="Tabletext"/>
              <w:cnfStyle w:val="000000100000" w:firstRow="0" w:lastRow="0" w:firstColumn="0" w:lastColumn="0" w:oddVBand="0" w:evenVBand="0" w:oddHBand="1" w:evenHBand="0" w:firstRowFirstColumn="0" w:firstRowLastColumn="0" w:lastRowFirstColumn="0" w:lastRowLastColumn="0"/>
            </w:pPr>
            <w:r>
              <w:t xml:space="preserve">Username = </w:t>
            </w:r>
            <w:r w:rsidR="00152D1B">
              <w:t>Ilhaam</w:t>
            </w:r>
          </w:p>
          <w:p w14:paraId="2F3751B0" w14:textId="7E061740" w:rsidR="005C23DB" w:rsidRPr="006C7398" w:rsidRDefault="005C23DB" w:rsidP="008E3B7B">
            <w:pPr>
              <w:pStyle w:val="Tabletext"/>
              <w:cnfStyle w:val="000000100000" w:firstRow="0" w:lastRow="0" w:firstColumn="0" w:lastColumn="0" w:oddVBand="0" w:evenVBand="0" w:oddHBand="1" w:evenHBand="0" w:firstRowFirstColumn="0" w:firstRowLastColumn="0" w:lastRowFirstColumn="0" w:lastRowLastColumn="0"/>
            </w:pPr>
          </w:p>
        </w:tc>
        <w:tc>
          <w:tcPr>
            <w:tcW w:w="3011" w:type="dxa"/>
            <w:tcBorders>
              <w:top w:val="single" w:sz="4" w:space="0" w:color="2E6376"/>
            </w:tcBorders>
            <w:shd w:val="clear" w:color="auto" w:fill="CCE4EC"/>
          </w:tcPr>
          <w:p w14:paraId="784599BC" w14:textId="077346D9" w:rsidR="00667898" w:rsidRPr="006C7398" w:rsidRDefault="005C23DB" w:rsidP="008E3B7B">
            <w:pPr>
              <w:pStyle w:val="Tabletext"/>
              <w:cnfStyle w:val="000000100000" w:firstRow="0" w:lastRow="0" w:firstColumn="0" w:lastColumn="0" w:oddVBand="0" w:evenVBand="0" w:oddHBand="1" w:evenHBand="0" w:firstRowFirstColumn="0" w:firstRowLastColumn="0" w:lastRowFirstColumn="0" w:lastRowLastColumn="0"/>
            </w:pPr>
            <w:r>
              <w:t xml:space="preserve">This is a normal test that I will carry out whilst I make my code for the log in section of the solution </w:t>
            </w:r>
          </w:p>
        </w:tc>
        <w:tc>
          <w:tcPr>
            <w:tcW w:w="1896" w:type="dxa"/>
            <w:tcBorders>
              <w:top w:val="single" w:sz="4" w:space="0" w:color="2E6376"/>
            </w:tcBorders>
            <w:shd w:val="clear" w:color="auto" w:fill="CCE4EC"/>
          </w:tcPr>
          <w:p w14:paraId="2127C878" w14:textId="22530B77" w:rsidR="00667898" w:rsidRPr="006C7398" w:rsidRDefault="005C23DB" w:rsidP="008E3B7B">
            <w:pPr>
              <w:pStyle w:val="Tabletext"/>
              <w:cnfStyle w:val="000000100000" w:firstRow="0" w:lastRow="0" w:firstColumn="0" w:lastColumn="0" w:oddVBand="0" w:evenVBand="0" w:oddHBand="1" w:evenHBand="0" w:firstRowFirstColumn="0" w:firstRowLastColumn="0" w:lastRowFirstColumn="0" w:lastRowLastColumn="0"/>
            </w:pPr>
            <w:r>
              <w:t xml:space="preserve">I expect that when I enter the username it will be expected.  </w:t>
            </w:r>
          </w:p>
        </w:tc>
      </w:tr>
      <w:tr w:rsidR="00667898" w:rsidRPr="009575F3" w14:paraId="5B9B5EC1" w14:textId="77777777" w:rsidTr="00667898">
        <w:tc>
          <w:tcPr>
            <w:cnfStyle w:val="001000000000" w:firstRow="0" w:lastRow="0" w:firstColumn="1" w:lastColumn="0" w:oddVBand="0" w:evenVBand="0" w:oddHBand="0" w:evenHBand="0" w:firstRowFirstColumn="0" w:firstRowLastColumn="0" w:lastRowFirstColumn="0" w:lastRowLastColumn="0"/>
            <w:tcW w:w="690" w:type="dxa"/>
          </w:tcPr>
          <w:p w14:paraId="25FB7235" w14:textId="77777777" w:rsidR="00667898" w:rsidRPr="009575F3" w:rsidRDefault="00667898" w:rsidP="008E3B7B">
            <w:pPr>
              <w:pStyle w:val="Tabletext"/>
              <w:jc w:val="center"/>
            </w:pPr>
            <w:r w:rsidRPr="009575F3">
              <w:t>2</w:t>
            </w:r>
          </w:p>
        </w:tc>
        <w:tc>
          <w:tcPr>
            <w:tcW w:w="2200" w:type="dxa"/>
          </w:tcPr>
          <w:p w14:paraId="3A5925F5" w14:textId="3A13E921" w:rsidR="00667898" w:rsidRPr="006C7398" w:rsidRDefault="005C23DB" w:rsidP="008E3B7B">
            <w:pPr>
              <w:pStyle w:val="Tabletext"/>
              <w:cnfStyle w:val="000000000000" w:firstRow="0" w:lastRow="0" w:firstColumn="0" w:lastColumn="0" w:oddVBand="0" w:evenVBand="0" w:oddHBand="0" w:evenHBand="0" w:firstRowFirstColumn="0" w:firstRowLastColumn="0" w:lastRowFirstColumn="0" w:lastRowLastColumn="0"/>
            </w:pPr>
            <w:proofErr w:type="spellStart"/>
            <w:r>
              <w:t>Loig</w:t>
            </w:r>
            <w:proofErr w:type="spellEnd"/>
            <w:r>
              <w:t xml:space="preserve"> in Details (Erroneous Testing) </w:t>
            </w:r>
          </w:p>
        </w:tc>
        <w:tc>
          <w:tcPr>
            <w:tcW w:w="1581" w:type="dxa"/>
          </w:tcPr>
          <w:p w14:paraId="09120585" w14:textId="2C380FA2" w:rsidR="00667898" w:rsidRPr="006C7398" w:rsidRDefault="005C23DB" w:rsidP="008E3B7B">
            <w:pPr>
              <w:pStyle w:val="Tabletext"/>
              <w:cnfStyle w:val="000000000000" w:firstRow="0" w:lastRow="0" w:firstColumn="0" w:lastColumn="0" w:oddVBand="0" w:evenVBand="0" w:oddHBand="0" w:evenHBand="0" w:firstRowFirstColumn="0" w:firstRowLastColumn="0" w:lastRowFirstColumn="0" w:lastRowLastColumn="0"/>
            </w:pPr>
            <w:r>
              <w:t>Password =</w:t>
            </w:r>
            <w:r w:rsidR="00152D1B">
              <w:t xml:space="preserve"> 123</w:t>
            </w:r>
          </w:p>
        </w:tc>
        <w:tc>
          <w:tcPr>
            <w:tcW w:w="3011" w:type="dxa"/>
          </w:tcPr>
          <w:p w14:paraId="136A66CF" w14:textId="577D3AA9" w:rsidR="00667898" w:rsidRPr="006C7398" w:rsidRDefault="005C23DB" w:rsidP="008E3B7B">
            <w:pPr>
              <w:pStyle w:val="Tabletext"/>
              <w:cnfStyle w:val="000000000000" w:firstRow="0" w:lastRow="0" w:firstColumn="0" w:lastColumn="0" w:oddVBand="0" w:evenVBand="0" w:oddHBand="0" w:evenHBand="0" w:firstRowFirstColumn="0" w:firstRowLastColumn="0" w:lastRowFirstColumn="0" w:lastRowLastColumn="0"/>
            </w:pPr>
            <w:r>
              <w:t xml:space="preserve">This is </w:t>
            </w:r>
            <w:proofErr w:type="spellStart"/>
            <w:proofErr w:type="gramStart"/>
            <w:r>
              <w:t>a</w:t>
            </w:r>
            <w:proofErr w:type="spellEnd"/>
            <w:proofErr w:type="gramEnd"/>
            <w:r>
              <w:t xml:space="preserve"> erroneous test that I will carry out whilst I make my code for the log in section of the solution</w:t>
            </w:r>
          </w:p>
        </w:tc>
        <w:tc>
          <w:tcPr>
            <w:tcW w:w="1896" w:type="dxa"/>
          </w:tcPr>
          <w:p w14:paraId="73F6BC1B" w14:textId="7850E4FF" w:rsidR="00667898" w:rsidRPr="006C7398" w:rsidRDefault="005C23DB" w:rsidP="008E3B7B">
            <w:pPr>
              <w:pStyle w:val="Tabletext"/>
              <w:cnfStyle w:val="000000000000" w:firstRow="0" w:lastRow="0" w:firstColumn="0" w:lastColumn="0" w:oddVBand="0" w:evenVBand="0" w:oddHBand="0" w:evenHBand="0" w:firstRowFirstColumn="0" w:firstRowLastColumn="0" w:lastRowFirstColumn="0" w:lastRowLastColumn="0"/>
            </w:pPr>
            <w:r>
              <w:t xml:space="preserve">I expect there to be an error as the password is wrong. (Syntax </w:t>
            </w:r>
            <w:proofErr w:type="gramStart"/>
            <w:r>
              <w:t>error )</w:t>
            </w:r>
            <w:proofErr w:type="gramEnd"/>
            <w:r w:rsidR="005D7119">
              <w:t xml:space="preserve"> The correct password that should be expected is </w:t>
            </w:r>
            <w:r w:rsidR="00152D1B">
              <w:t>123</w:t>
            </w:r>
          </w:p>
        </w:tc>
      </w:tr>
      <w:tr w:rsidR="00667898" w:rsidRPr="009575F3" w14:paraId="6F084B3C" w14:textId="77777777" w:rsidTr="006678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shd w:val="clear" w:color="auto" w:fill="CCE4EC"/>
          </w:tcPr>
          <w:p w14:paraId="728EF132" w14:textId="77777777" w:rsidR="00667898" w:rsidRPr="009575F3" w:rsidRDefault="00667898" w:rsidP="008E3B7B">
            <w:pPr>
              <w:pStyle w:val="Tabletext"/>
              <w:jc w:val="center"/>
            </w:pPr>
            <w:r w:rsidRPr="009575F3">
              <w:t>3</w:t>
            </w:r>
          </w:p>
        </w:tc>
        <w:tc>
          <w:tcPr>
            <w:tcW w:w="2200" w:type="dxa"/>
            <w:shd w:val="clear" w:color="auto" w:fill="CCE4EC"/>
          </w:tcPr>
          <w:p w14:paraId="463C9E05" w14:textId="77777777" w:rsidR="00667898" w:rsidRDefault="00152D1B" w:rsidP="008E3B7B">
            <w:pPr>
              <w:pStyle w:val="Tabletext"/>
              <w:cnfStyle w:val="000000100000" w:firstRow="0" w:lastRow="0" w:firstColumn="0" w:lastColumn="0" w:oddVBand="0" w:evenVBand="0" w:oddHBand="1" w:evenHBand="0" w:firstRowFirstColumn="0" w:firstRowLastColumn="0" w:lastRowFirstColumn="0" w:lastRowLastColumn="0"/>
            </w:pPr>
            <w:r>
              <w:t>Amount of rolls</w:t>
            </w:r>
          </w:p>
          <w:p w14:paraId="70C7F842" w14:textId="1DF2C547" w:rsidR="00152D1B" w:rsidRPr="006C7398" w:rsidRDefault="00152D1B" w:rsidP="008E3B7B">
            <w:pPr>
              <w:pStyle w:val="Tabletext"/>
              <w:cnfStyle w:val="000000100000" w:firstRow="0" w:lastRow="0" w:firstColumn="0" w:lastColumn="0" w:oddVBand="0" w:evenVBand="0" w:oddHBand="1" w:evenHBand="0" w:firstRowFirstColumn="0" w:firstRowLastColumn="0" w:lastRowFirstColumn="0" w:lastRowLastColumn="0"/>
            </w:pPr>
            <w:r>
              <w:t>(Normal Test)</w:t>
            </w:r>
          </w:p>
        </w:tc>
        <w:tc>
          <w:tcPr>
            <w:tcW w:w="1581" w:type="dxa"/>
            <w:shd w:val="clear" w:color="auto" w:fill="CCE4EC"/>
          </w:tcPr>
          <w:p w14:paraId="428BE7CC" w14:textId="17D8327A" w:rsidR="00667898" w:rsidRPr="006C7398" w:rsidRDefault="00152D1B" w:rsidP="008E3B7B">
            <w:pPr>
              <w:pStyle w:val="Tabletext"/>
              <w:cnfStyle w:val="000000100000" w:firstRow="0" w:lastRow="0" w:firstColumn="0" w:lastColumn="0" w:oddVBand="0" w:evenVBand="0" w:oddHBand="1" w:evenHBand="0" w:firstRowFirstColumn="0" w:firstRowLastColumn="0" w:lastRowFirstColumn="0" w:lastRowLastColumn="0"/>
            </w:pPr>
            <w:r>
              <w:t>Print(roll)</w:t>
            </w:r>
          </w:p>
        </w:tc>
        <w:tc>
          <w:tcPr>
            <w:tcW w:w="3011" w:type="dxa"/>
            <w:shd w:val="clear" w:color="auto" w:fill="CCE4EC"/>
          </w:tcPr>
          <w:p w14:paraId="0C4865A3" w14:textId="7E52134D" w:rsidR="00667898" w:rsidRPr="006C7398" w:rsidRDefault="00152D1B" w:rsidP="008E3B7B">
            <w:pPr>
              <w:pStyle w:val="Tabletext"/>
              <w:cnfStyle w:val="000000100000" w:firstRow="0" w:lastRow="0" w:firstColumn="0" w:lastColumn="0" w:oddVBand="0" w:evenVBand="0" w:oddHBand="1" w:evenHBand="0" w:firstRowFirstColumn="0" w:firstRowLastColumn="0" w:lastRowFirstColumn="0" w:lastRowLastColumn="0"/>
            </w:pPr>
            <w:r>
              <w:t xml:space="preserve">This is a normal test to ensure that </w:t>
            </w:r>
            <w:r w:rsidR="00F03268">
              <w:t xml:space="preserve">the </w:t>
            </w:r>
            <w:proofErr w:type="gramStart"/>
            <w:r w:rsidR="00F03268">
              <w:t>amount</w:t>
            </w:r>
            <w:proofErr w:type="gramEnd"/>
            <w:r w:rsidR="00F03268">
              <w:t xml:space="preserve"> of rolls does not exceed 5</w:t>
            </w:r>
          </w:p>
        </w:tc>
        <w:tc>
          <w:tcPr>
            <w:tcW w:w="1896" w:type="dxa"/>
            <w:shd w:val="clear" w:color="auto" w:fill="CCE4EC"/>
          </w:tcPr>
          <w:p w14:paraId="506FE09A" w14:textId="5819033F" w:rsidR="00667898" w:rsidRPr="006C7398" w:rsidRDefault="00F03268" w:rsidP="008E3B7B">
            <w:pPr>
              <w:pStyle w:val="Tabletext"/>
              <w:cnfStyle w:val="000000100000" w:firstRow="0" w:lastRow="0" w:firstColumn="0" w:lastColumn="0" w:oddVBand="0" w:evenVBand="0" w:oddHBand="1" w:evenHBand="0" w:firstRowFirstColumn="0" w:firstRowLastColumn="0" w:lastRowFirstColumn="0" w:lastRowLastColumn="0"/>
            </w:pPr>
            <w:r>
              <w:t xml:space="preserve">The </w:t>
            </w:r>
            <w:proofErr w:type="gramStart"/>
            <w:r>
              <w:t>amount</w:t>
            </w:r>
            <w:proofErr w:type="gramEnd"/>
            <w:r>
              <w:t xml:space="preserve"> of rolls does not exceed 5 as I have added a limit in the while loop. If it does then I know that it is a logic error.                           </w:t>
            </w:r>
          </w:p>
        </w:tc>
      </w:tr>
      <w:tr w:rsidR="00667898" w:rsidRPr="009575F3" w14:paraId="5C0E3F67" w14:textId="77777777" w:rsidTr="00667898">
        <w:tc>
          <w:tcPr>
            <w:cnfStyle w:val="001000000000" w:firstRow="0" w:lastRow="0" w:firstColumn="1" w:lastColumn="0" w:oddVBand="0" w:evenVBand="0" w:oddHBand="0" w:evenHBand="0" w:firstRowFirstColumn="0" w:firstRowLastColumn="0" w:lastRowFirstColumn="0" w:lastRowLastColumn="0"/>
            <w:tcW w:w="690" w:type="dxa"/>
          </w:tcPr>
          <w:p w14:paraId="2C3B2E17" w14:textId="77777777" w:rsidR="00667898" w:rsidRPr="009575F3" w:rsidRDefault="00667898" w:rsidP="008E3B7B">
            <w:pPr>
              <w:pStyle w:val="Tabletext"/>
              <w:jc w:val="center"/>
            </w:pPr>
            <w:r w:rsidRPr="009575F3">
              <w:t>4</w:t>
            </w:r>
          </w:p>
        </w:tc>
        <w:tc>
          <w:tcPr>
            <w:tcW w:w="2200" w:type="dxa"/>
          </w:tcPr>
          <w:p w14:paraId="1ECAF3CF" w14:textId="77777777" w:rsidR="00667898" w:rsidRDefault="00F03268" w:rsidP="008E3B7B">
            <w:pPr>
              <w:pStyle w:val="Tabletext"/>
              <w:cnfStyle w:val="000000000000" w:firstRow="0" w:lastRow="0" w:firstColumn="0" w:lastColumn="0" w:oddVBand="0" w:evenVBand="0" w:oddHBand="0" w:evenHBand="0" w:firstRowFirstColumn="0" w:firstRowLastColumn="0" w:lastRowFirstColumn="0" w:lastRowLastColumn="0"/>
            </w:pPr>
            <w:r>
              <w:t>Player 2 login details</w:t>
            </w:r>
          </w:p>
          <w:p w14:paraId="7563F468" w14:textId="23ABE3B6" w:rsidR="00F03268" w:rsidRPr="006C7398" w:rsidRDefault="00F03268" w:rsidP="008E3B7B">
            <w:pPr>
              <w:pStyle w:val="Tabletext"/>
              <w:cnfStyle w:val="000000000000" w:firstRow="0" w:lastRow="0" w:firstColumn="0" w:lastColumn="0" w:oddVBand="0" w:evenVBand="0" w:oddHBand="0" w:evenHBand="0" w:firstRowFirstColumn="0" w:firstRowLastColumn="0" w:lastRowFirstColumn="0" w:lastRowLastColumn="0"/>
            </w:pPr>
            <w:r>
              <w:t>(Erroneous Testing)</w:t>
            </w:r>
          </w:p>
        </w:tc>
        <w:tc>
          <w:tcPr>
            <w:tcW w:w="1581" w:type="dxa"/>
          </w:tcPr>
          <w:p w14:paraId="5ED3EEFD" w14:textId="77777777" w:rsidR="00667898" w:rsidRDefault="00F03268" w:rsidP="008E3B7B">
            <w:pPr>
              <w:pStyle w:val="Tabletext"/>
              <w:cnfStyle w:val="000000000000" w:firstRow="0" w:lastRow="0" w:firstColumn="0" w:lastColumn="0" w:oddVBand="0" w:evenVBand="0" w:oddHBand="0" w:evenHBand="0" w:firstRowFirstColumn="0" w:firstRowLastColumn="0" w:lastRowFirstColumn="0" w:lastRowLastColumn="0"/>
            </w:pPr>
            <w:r>
              <w:t>P1username = Ilhaam</w:t>
            </w:r>
          </w:p>
          <w:p w14:paraId="16A421A2" w14:textId="4879A1E4" w:rsidR="00F03268" w:rsidRPr="006C7398" w:rsidRDefault="00F03268" w:rsidP="008E3B7B">
            <w:pPr>
              <w:pStyle w:val="Tabletext"/>
              <w:cnfStyle w:val="000000000000" w:firstRow="0" w:lastRow="0" w:firstColumn="0" w:lastColumn="0" w:oddVBand="0" w:evenVBand="0" w:oddHBand="0" w:evenHBand="0" w:firstRowFirstColumn="0" w:firstRowLastColumn="0" w:lastRowFirstColumn="0" w:lastRowLastColumn="0"/>
            </w:pPr>
            <w:r>
              <w:t>If P2 username == P1username then don’t allow.</w:t>
            </w:r>
          </w:p>
        </w:tc>
        <w:tc>
          <w:tcPr>
            <w:tcW w:w="3011" w:type="dxa"/>
          </w:tcPr>
          <w:p w14:paraId="31AB1467" w14:textId="0BE0A9F3" w:rsidR="00667898" w:rsidRPr="006C7398" w:rsidRDefault="00F03268" w:rsidP="008E3B7B">
            <w:pPr>
              <w:pStyle w:val="Tabletext"/>
              <w:cnfStyle w:val="000000000000" w:firstRow="0" w:lastRow="0" w:firstColumn="0" w:lastColumn="0" w:oddVBand="0" w:evenVBand="0" w:oddHBand="0" w:evenHBand="0" w:firstRowFirstColumn="0" w:firstRowLastColumn="0" w:lastRowFirstColumn="0" w:lastRowLastColumn="0"/>
            </w:pPr>
            <w:r>
              <w:t xml:space="preserve">This is an </w:t>
            </w:r>
            <w:proofErr w:type="spellStart"/>
            <w:r>
              <w:t>errorneous</w:t>
            </w:r>
            <w:proofErr w:type="spellEnd"/>
            <w:r>
              <w:t xml:space="preserve"> </w:t>
            </w:r>
            <w:r w:rsidR="00BA5D57">
              <w:t>test to try and not allow the same login details to be entered. P2 username should not match P1 username.</w:t>
            </w:r>
          </w:p>
        </w:tc>
        <w:tc>
          <w:tcPr>
            <w:tcW w:w="1896" w:type="dxa"/>
          </w:tcPr>
          <w:p w14:paraId="0B3A7103" w14:textId="2C648E6C" w:rsidR="00667898" w:rsidRPr="006C7398" w:rsidRDefault="00BA5D57" w:rsidP="008E3B7B">
            <w:pPr>
              <w:pStyle w:val="Tabletext"/>
              <w:cnfStyle w:val="000000000000" w:firstRow="0" w:lastRow="0" w:firstColumn="0" w:lastColumn="0" w:oddVBand="0" w:evenVBand="0" w:oddHBand="0" w:evenHBand="0" w:firstRowFirstColumn="0" w:firstRowLastColumn="0" w:lastRowFirstColumn="0" w:lastRowLastColumn="0"/>
            </w:pPr>
            <w:r>
              <w:t xml:space="preserve">If the second player inputs the same information as the first </w:t>
            </w:r>
            <w:proofErr w:type="gramStart"/>
            <w:r>
              <w:t>player</w:t>
            </w:r>
            <w:proofErr w:type="gramEnd"/>
            <w:r>
              <w:t xml:space="preserve"> then it won’t grant access although if it isn’t then allow access.</w:t>
            </w:r>
          </w:p>
        </w:tc>
      </w:tr>
      <w:tr w:rsidR="00667898" w:rsidRPr="009575F3" w14:paraId="5CCC4D97" w14:textId="77777777" w:rsidTr="006678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0" w:type="dxa"/>
            <w:shd w:val="clear" w:color="auto" w:fill="CCE4EC"/>
          </w:tcPr>
          <w:p w14:paraId="29A33EEA" w14:textId="77777777" w:rsidR="00667898" w:rsidRPr="009575F3" w:rsidRDefault="00667898" w:rsidP="008E3B7B">
            <w:pPr>
              <w:pStyle w:val="Tabletext"/>
              <w:jc w:val="center"/>
            </w:pPr>
            <w:r w:rsidRPr="009575F3">
              <w:t>5</w:t>
            </w:r>
          </w:p>
        </w:tc>
        <w:tc>
          <w:tcPr>
            <w:tcW w:w="2200" w:type="dxa"/>
            <w:shd w:val="clear" w:color="auto" w:fill="CCE4EC"/>
          </w:tcPr>
          <w:p w14:paraId="594C4450" w14:textId="77777777" w:rsidR="00667898" w:rsidRDefault="00BA5D57" w:rsidP="008E3B7B">
            <w:pPr>
              <w:pStyle w:val="Tabletext"/>
              <w:cnfStyle w:val="000000100000" w:firstRow="0" w:lastRow="0" w:firstColumn="0" w:lastColumn="0" w:oddVBand="0" w:evenVBand="0" w:oddHBand="1" w:evenHBand="0" w:firstRowFirstColumn="0" w:firstRowLastColumn="0" w:lastRowFirstColumn="0" w:lastRowLastColumn="0"/>
            </w:pPr>
            <w:r>
              <w:t>Leader Board</w:t>
            </w:r>
          </w:p>
          <w:p w14:paraId="76B17171" w14:textId="7BFA19EB" w:rsidR="00BA5D57" w:rsidRPr="006C7398" w:rsidRDefault="00BA5D57" w:rsidP="008E3B7B">
            <w:pPr>
              <w:pStyle w:val="Tabletext"/>
              <w:cnfStyle w:val="000000100000" w:firstRow="0" w:lastRow="0" w:firstColumn="0" w:lastColumn="0" w:oddVBand="0" w:evenVBand="0" w:oddHBand="1" w:evenHBand="0" w:firstRowFirstColumn="0" w:firstRowLastColumn="0" w:lastRowFirstColumn="0" w:lastRowLastColumn="0"/>
            </w:pPr>
            <w:r>
              <w:t>(Normal testing)</w:t>
            </w:r>
          </w:p>
        </w:tc>
        <w:tc>
          <w:tcPr>
            <w:tcW w:w="1581" w:type="dxa"/>
            <w:shd w:val="clear" w:color="auto" w:fill="CCE4EC"/>
          </w:tcPr>
          <w:p w14:paraId="105A0579" w14:textId="0BB83B50" w:rsidR="00667898" w:rsidRPr="006C7398" w:rsidRDefault="003969C2" w:rsidP="008E3B7B">
            <w:pPr>
              <w:pStyle w:val="Tabletext"/>
              <w:cnfStyle w:val="000000100000" w:firstRow="0" w:lastRow="0" w:firstColumn="0" w:lastColumn="0" w:oddVBand="0" w:evenVBand="0" w:oddHBand="1" w:evenHBand="0" w:firstRowFirstColumn="0" w:firstRowLastColumn="0" w:lastRowFirstColumn="0" w:lastRowLastColumn="0"/>
            </w:pPr>
            <w:r>
              <w:t>Sort</w:t>
            </w:r>
          </w:p>
        </w:tc>
        <w:tc>
          <w:tcPr>
            <w:tcW w:w="3011" w:type="dxa"/>
            <w:shd w:val="clear" w:color="auto" w:fill="CCE4EC"/>
          </w:tcPr>
          <w:p w14:paraId="6890AB87" w14:textId="5107BD9A" w:rsidR="00667898" w:rsidRPr="006C7398" w:rsidRDefault="003969C2" w:rsidP="008E3B7B">
            <w:pPr>
              <w:pStyle w:val="Tabletext"/>
              <w:cnfStyle w:val="000000100000" w:firstRow="0" w:lastRow="0" w:firstColumn="0" w:lastColumn="0" w:oddVBand="0" w:evenVBand="0" w:oddHBand="1" w:evenHBand="0" w:firstRowFirstColumn="0" w:firstRowLastColumn="0" w:lastRowFirstColumn="0" w:lastRowLastColumn="0"/>
            </w:pPr>
            <w:r>
              <w:t>This is a normal testing to predict the movement of the data being sorted. If</w:t>
            </w:r>
            <w:r w:rsidR="00FD4EC5">
              <w:t xml:space="preserve"> the data is outputted in a different order to </w:t>
            </w:r>
            <w:proofErr w:type="gramStart"/>
            <w:r w:rsidR="00FD4EC5">
              <w:t>descending</w:t>
            </w:r>
            <w:proofErr w:type="gramEnd"/>
            <w:r w:rsidR="00FD4EC5">
              <w:t xml:space="preserve"> then </w:t>
            </w:r>
            <w:r w:rsidR="00986562">
              <w:t>it is incorrect.</w:t>
            </w:r>
          </w:p>
        </w:tc>
        <w:tc>
          <w:tcPr>
            <w:tcW w:w="1896" w:type="dxa"/>
            <w:shd w:val="clear" w:color="auto" w:fill="CCE4EC"/>
          </w:tcPr>
          <w:p w14:paraId="11113935" w14:textId="6C077366" w:rsidR="00667898" w:rsidRPr="006C7398" w:rsidRDefault="00986562" w:rsidP="008E3B7B">
            <w:pPr>
              <w:pStyle w:val="Tabletext"/>
              <w:cnfStyle w:val="000000100000" w:firstRow="0" w:lastRow="0" w:firstColumn="0" w:lastColumn="0" w:oddVBand="0" w:evenVBand="0" w:oddHBand="1" w:evenHBand="0" w:firstRowFirstColumn="0" w:firstRowLastColumn="0" w:lastRowFirstColumn="0" w:lastRowLastColumn="0"/>
            </w:pPr>
            <w:r>
              <w:t>The data to be sorted in a descending order and able to be outputted without any errors of wrong constants.</w:t>
            </w:r>
          </w:p>
        </w:tc>
      </w:tr>
    </w:tbl>
    <w:p w14:paraId="6F1B5367" w14:textId="77777777" w:rsidR="00667898" w:rsidRDefault="00667898" w:rsidP="00667898">
      <w:pPr>
        <w:spacing w:after="0"/>
      </w:pPr>
    </w:p>
    <w:p w14:paraId="065B8398" w14:textId="77777777" w:rsidR="00667898" w:rsidRDefault="00667898" w:rsidP="00667898">
      <w:pPr>
        <w:spacing w:after="0"/>
      </w:pPr>
    </w:p>
    <w:p w14:paraId="7FD4045B" w14:textId="77777777" w:rsidR="00667898" w:rsidRDefault="00667898"/>
    <w:p w14:paraId="03B8025C" w14:textId="77777777" w:rsidR="00667898" w:rsidRDefault="00667898"/>
    <w:p w14:paraId="453F3B18" w14:textId="77777777" w:rsidR="00667898" w:rsidRDefault="00667898"/>
    <w:p w14:paraId="25CADFFC" w14:textId="77777777" w:rsidR="00667898" w:rsidRDefault="00667898"/>
    <w:p w14:paraId="72FF9F56" w14:textId="77777777" w:rsidR="00667898" w:rsidRDefault="00667898"/>
    <w:p w14:paraId="53908972" w14:textId="77777777" w:rsidR="00667898" w:rsidRDefault="00667898"/>
    <w:p w14:paraId="6AF5C722" w14:textId="77777777" w:rsidR="00667898" w:rsidRDefault="00667898"/>
    <w:p w14:paraId="71E552B1" w14:textId="77777777" w:rsidR="00667898" w:rsidRDefault="00667898"/>
    <w:p w14:paraId="05A24D83" w14:textId="77777777" w:rsidR="00667898" w:rsidRDefault="00667898"/>
    <w:p w14:paraId="34895B77" w14:textId="77777777" w:rsidR="00667898" w:rsidRDefault="00667898"/>
    <w:p w14:paraId="1486A280" w14:textId="77777777" w:rsidR="00667898" w:rsidRPr="00E90490" w:rsidRDefault="00667898" w:rsidP="00667898">
      <w:pPr>
        <w:pStyle w:val="Subheading2"/>
        <w:rPr>
          <w:rFonts w:eastAsiaTheme="majorEastAsia"/>
        </w:rPr>
      </w:pPr>
      <w:bookmarkStart w:id="3" w:name="_Toc523905941"/>
      <w:r>
        <w:rPr>
          <w:rFonts w:eastAsiaTheme="majorEastAsia"/>
        </w:rPr>
        <w:t>Development</w:t>
      </w:r>
      <w:bookmarkEnd w:id="3"/>
    </w:p>
    <w:p w14:paraId="0C14B9CE" w14:textId="77777777" w:rsidR="00667898" w:rsidRPr="00E90490" w:rsidRDefault="00667898" w:rsidP="00667898">
      <w:pPr>
        <w:pStyle w:val="Instructions"/>
        <w:numPr>
          <w:ilvl w:val="0"/>
          <w:numId w:val="4"/>
        </w:numPr>
        <w:ind w:left="567" w:hanging="567"/>
        <w:rPr>
          <w:b w:val="0"/>
          <w:i/>
          <w:lang w:eastAsia="en-GB"/>
        </w:rPr>
      </w:pPr>
      <w:r>
        <w:rPr>
          <w:b w:val="0"/>
          <w:i/>
          <w:lang w:eastAsia="en-GB"/>
        </w:rPr>
        <w:t>C</w:t>
      </w:r>
      <w:r w:rsidRPr="00E90490">
        <w:rPr>
          <w:b w:val="0"/>
          <w:i/>
          <w:lang w:eastAsia="en-GB"/>
        </w:rPr>
        <w:t>opy and paste your code into this section</w:t>
      </w:r>
    </w:p>
    <w:p w14:paraId="1228DB3F" w14:textId="77777777" w:rsidR="00667898" w:rsidRPr="00E90490" w:rsidRDefault="00667898" w:rsidP="00667898">
      <w:pPr>
        <w:pStyle w:val="Instructions"/>
        <w:numPr>
          <w:ilvl w:val="0"/>
          <w:numId w:val="4"/>
        </w:numPr>
        <w:ind w:left="567" w:hanging="567"/>
        <w:rPr>
          <w:b w:val="0"/>
          <w:i/>
          <w:lang w:eastAsia="en-GB"/>
        </w:rPr>
      </w:pPr>
      <w:r>
        <w:rPr>
          <w:b w:val="0"/>
          <w:i/>
          <w:lang w:eastAsia="en-GB"/>
        </w:rPr>
        <w:t>Remember to try and add</w:t>
      </w:r>
      <w:r w:rsidRPr="00E90490">
        <w:rPr>
          <w:b w:val="0"/>
          <w:i/>
          <w:lang w:eastAsia="en-GB"/>
        </w:rPr>
        <w:t xml:space="preserve"> comment</w:t>
      </w:r>
      <w:r>
        <w:rPr>
          <w:b w:val="0"/>
          <w:i/>
          <w:lang w:eastAsia="en-GB"/>
        </w:rPr>
        <w:t>s to</w:t>
      </w:r>
      <w:r w:rsidRPr="00E90490">
        <w:rPr>
          <w:b w:val="0"/>
          <w:i/>
          <w:lang w:eastAsia="en-GB"/>
        </w:rPr>
        <w:t xml:space="preserve"> your code to make it more readable!</w:t>
      </w:r>
    </w:p>
    <w:p w14:paraId="446FB755" w14:textId="77777777" w:rsidR="00667898" w:rsidRPr="00E90490" w:rsidRDefault="00667898" w:rsidP="00667898"/>
    <w:p w14:paraId="0CD9219B" w14:textId="77777777" w:rsidR="00667898" w:rsidRPr="00E90490" w:rsidRDefault="00667898" w:rsidP="00667898">
      <w:pPr>
        <w:rPr>
          <w:b/>
        </w:rPr>
      </w:pPr>
      <w:r w:rsidRPr="00E90490">
        <w:rPr>
          <w:b/>
        </w:rPr>
        <w:t>My program code:</w:t>
      </w:r>
    </w:p>
    <w:p w14:paraId="00EAF61A" w14:textId="77777777" w:rsidR="00667898" w:rsidRDefault="00667898"/>
    <w:p w14:paraId="50EFFF2A" w14:textId="77777777" w:rsidR="00667898" w:rsidRDefault="00667898"/>
    <w:p w14:paraId="221CBF2F" w14:textId="77777777" w:rsidR="00667898" w:rsidRDefault="00667898"/>
    <w:p w14:paraId="43DF339C" w14:textId="77777777" w:rsidR="00667898" w:rsidRDefault="00667898"/>
    <w:p w14:paraId="64CBB0BA" w14:textId="77777777" w:rsidR="00667898" w:rsidRDefault="00667898"/>
    <w:p w14:paraId="7547AD3A" w14:textId="77777777" w:rsidR="00667898" w:rsidRDefault="00667898"/>
    <w:p w14:paraId="59CD8C38" w14:textId="77777777" w:rsidR="00667898" w:rsidRDefault="00667898"/>
    <w:p w14:paraId="3D892DD1" w14:textId="77777777" w:rsidR="00667898" w:rsidRDefault="00667898"/>
    <w:p w14:paraId="52AF6CDD" w14:textId="77777777" w:rsidR="00667898" w:rsidRDefault="00667898"/>
    <w:p w14:paraId="2EF02E22" w14:textId="77777777" w:rsidR="00667898" w:rsidRDefault="00667898"/>
    <w:p w14:paraId="4F268BA4" w14:textId="77777777" w:rsidR="00667898" w:rsidRDefault="00667898"/>
    <w:p w14:paraId="14C802C0" w14:textId="77777777" w:rsidR="00667898" w:rsidRDefault="00667898"/>
    <w:p w14:paraId="581E3001" w14:textId="77777777" w:rsidR="00667898" w:rsidRDefault="00667898"/>
    <w:p w14:paraId="19246F4E" w14:textId="77777777" w:rsidR="00667898" w:rsidRDefault="00667898"/>
    <w:p w14:paraId="25CECE1E" w14:textId="77777777" w:rsidR="00667898" w:rsidRDefault="00667898"/>
    <w:p w14:paraId="09C61305" w14:textId="77777777" w:rsidR="00667898" w:rsidRDefault="00667898"/>
    <w:p w14:paraId="0ED44A30" w14:textId="77777777" w:rsidR="00667898" w:rsidRDefault="00667898"/>
    <w:p w14:paraId="012EBCBA" w14:textId="77777777" w:rsidR="00667898" w:rsidRDefault="00667898"/>
    <w:p w14:paraId="790AE244" w14:textId="77777777" w:rsidR="00667898" w:rsidRDefault="00667898"/>
    <w:p w14:paraId="31973B79" w14:textId="77777777" w:rsidR="00667898" w:rsidRDefault="00667898"/>
    <w:p w14:paraId="11D15E36" w14:textId="77777777" w:rsidR="00667898" w:rsidRDefault="00667898"/>
    <w:p w14:paraId="2817FB82" w14:textId="77777777" w:rsidR="00667898" w:rsidRDefault="00667898"/>
    <w:p w14:paraId="3B18856A" w14:textId="77777777" w:rsidR="00667898" w:rsidRDefault="00667898"/>
    <w:p w14:paraId="36C30F85" w14:textId="77777777" w:rsidR="00667898" w:rsidRDefault="00667898"/>
    <w:p w14:paraId="74373D40" w14:textId="77777777" w:rsidR="00667898" w:rsidRDefault="00667898"/>
    <w:p w14:paraId="0635BB96" w14:textId="77777777" w:rsidR="00667898" w:rsidRPr="004B536C" w:rsidRDefault="00667898" w:rsidP="00667898">
      <w:pPr>
        <w:pStyle w:val="Subheading2"/>
        <w:rPr>
          <w:rFonts w:eastAsiaTheme="majorEastAsia"/>
        </w:rPr>
      </w:pPr>
      <w:bookmarkStart w:id="4" w:name="_Toc523905942"/>
      <w:r w:rsidRPr="004B536C">
        <w:rPr>
          <w:rFonts w:eastAsiaTheme="majorEastAsia"/>
        </w:rPr>
        <w:t>Testing</w:t>
      </w:r>
      <w:bookmarkEnd w:id="4"/>
    </w:p>
    <w:p w14:paraId="566A1C5E" w14:textId="77777777" w:rsidR="00667898" w:rsidRPr="0011021D" w:rsidRDefault="00667898" w:rsidP="00667898">
      <w:pPr>
        <w:pStyle w:val="Instructions"/>
        <w:numPr>
          <w:ilvl w:val="0"/>
          <w:numId w:val="5"/>
        </w:numPr>
        <w:ind w:left="567" w:hanging="567"/>
        <w:rPr>
          <w:b w:val="0"/>
          <w:i/>
          <w:lang w:eastAsia="en-GB"/>
        </w:rPr>
      </w:pPr>
      <w:r>
        <w:rPr>
          <w:b w:val="0"/>
          <w:i/>
          <w:lang w:eastAsia="en-GB"/>
        </w:rPr>
        <w:t>S</w:t>
      </w:r>
      <w:r w:rsidRPr="0011021D">
        <w:rPr>
          <w:b w:val="0"/>
          <w:i/>
          <w:lang w:eastAsia="en-GB"/>
        </w:rPr>
        <w:t>how you have completed the tests you thought of</w:t>
      </w:r>
    </w:p>
    <w:p w14:paraId="3FCF28CD" w14:textId="77777777" w:rsidR="00667898" w:rsidRPr="0011021D" w:rsidRDefault="00667898" w:rsidP="00667898">
      <w:pPr>
        <w:pStyle w:val="Instructions"/>
        <w:numPr>
          <w:ilvl w:val="0"/>
          <w:numId w:val="5"/>
        </w:numPr>
        <w:ind w:left="567" w:hanging="567"/>
        <w:rPr>
          <w:b w:val="0"/>
          <w:i/>
          <w:lang w:eastAsia="en-GB"/>
        </w:rPr>
      </w:pPr>
      <w:r w:rsidRPr="0011021D">
        <w:rPr>
          <w:b w:val="0"/>
          <w:i/>
          <w:lang w:eastAsia="en-GB"/>
        </w:rPr>
        <w:t>Identify if you needed to make changes to your program</w:t>
      </w:r>
    </w:p>
    <w:p w14:paraId="095D1479" w14:textId="77777777" w:rsidR="00667898" w:rsidRPr="0011021D" w:rsidRDefault="00667898" w:rsidP="00667898">
      <w:pPr>
        <w:pStyle w:val="Instructions"/>
        <w:numPr>
          <w:ilvl w:val="0"/>
          <w:numId w:val="5"/>
        </w:numPr>
        <w:ind w:left="567" w:hanging="567"/>
        <w:rPr>
          <w:b w:val="0"/>
          <w:i/>
          <w:lang w:eastAsia="en-GB"/>
        </w:rPr>
      </w:pPr>
      <w:r w:rsidRPr="0011021D">
        <w:rPr>
          <w:b w:val="0"/>
          <w:i/>
          <w:lang w:eastAsia="en-GB"/>
        </w:rPr>
        <w:t>Include the screenshots of the tests</w:t>
      </w:r>
    </w:p>
    <w:p w14:paraId="52E70AD2" w14:textId="77777777" w:rsidR="00667898" w:rsidRDefault="00667898" w:rsidP="00667898">
      <w:pPr>
        <w:rPr>
          <w:b/>
        </w:rPr>
      </w:pPr>
    </w:p>
    <w:p w14:paraId="04970238" w14:textId="77777777" w:rsidR="00667898" w:rsidRPr="0011021D" w:rsidRDefault="00667898" w:rsidP="00667898">
      <w:pPr>
        <w:rPr>
          <w:b/>
        </w:rPr>
      </w:pPr>
      <w:r w:rsidRPr="0011021D">
        <w:rPr>
          <w:b/>
        </w:rPr>
        <w:t>My tests:</w:t>
      </w:r>
    </w:p>
    <w:tbl>
      <w:tblPr>
        <w:tblStyle w:val="GridTable4-Accent51"/>
        <w:tblW w:w="9918" w:type="dxa"/>
        <w:tblBorders>
          <w:top w:val="single" w:sz="4" w:space="0" w:color="1F3864" w:themeColor="accent5" w:themeShade="80"/>
          <w:left w:val="single" w:sz="4" w:space="0" w:color="1F3864" w:themeColor="accent5" w:themeShade="80"/>
          <w:bottom w:val="single" w:sz="4" w:space="0" w:color="1F3864" w:themeColor="accent5" w:themeShade="80"/>
          <w:right w:val="single" w:sz="4" w:space="0" w:color="1F3864" w:themeColor="accent5" w:themeShade="80"/>
          <w:insideH w:val="single" w:sz="4" w:space="0" w:color="1F3864" w:themeColor="accent5" w:themeShade="80"/>
          <w:insideV w:val="single" w:sz="4" w:space="0" w:color="1F3864" w:themeColor="accent5" w:themeShade="80"/>
        </w:tblBorders>
        <w:tblLayout w:type="fixed"/>
        <w:tblLook w:val="04A0" w:firstRow="1" w:lastRow="0" w:firstColumn="1" w:lastColumn="0" w:noHBand="0" w:noVBand="1"/>
      </w:tblPr>
      <w:tblGrid>
        <w:gridCol w:w="693"/>
        <w:gridCol w:w="2250"/>
        <w:gridCol w:w="2155"/>
        <w:gridCol w:w="1560"/>
        <w:gridCol w:w="3260"/>
      </w:tblGrid>
      <w:tr w:rsidR="00667898" w:rsidRPr="009575F3" w14:paraId="494DCC82" w14:textId="77777777" w:rsidTr="00667898">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693" w:type="dxa"/>
            <w:tcBorders>
              <w:top w:val="single" w:sz="4" w:space="0" w:color="2E6376"/>
              <w:left w:val="single" w:sz="4" w:space="0" w:color="2E6376"/>
              <w:bottom w:val="single" w:sz="4" w:space="0" w:color="2E6376"/>
              <w:right w:val="single" w:sz="4" w:space="0" w:color="2E6376"/>
            </w:tcBorders>
            <w:shd w:val="clear" w:color="auto" w:fill="A4CEDC"/>
            <w:vAlign w:val="center"/>
          </w:tcPr>
          <w:p w14:paraId="303CCF59" w14:textId="77777777" w:rsidR="00667898" w:rsidRPr="00507915" w:rsidRDefault="00667898" w:rsidP="008E3B7B">
            <w:pPr>
              <w:spacing w:before="120" w:after="120"/>
              <w:rPr>
                <w:color w:val="000000" w:themeColor="text1"/>
              </w:rPr>
            </w:pPr>
            <w:bookmarkStart w:id="5" w:name="_Hlk90666383"/>
            <w:r w:rsidRPr="00507915">
              <w:rPr>
                <w:color w:val="000000" w:themeColor="text1"/>
              </w:rPr>
              <w:t>Test</w:t>
            </w:r>
          </w:p>
        </w:tc>
        <w:tc>
          <w:tcPr>
            <w:tcW w:w="2250" w:type="dxa"/>
            <w:tcBorders>
              <w:top w:val="single" w:sz="4" w:space="0" w:color="2E6376"/>
              <w:left w:val="single" w:sz="4" w:space="0" w:color="2E6376"/>
              <w:bottom w:val="single" w:sz="4" w:space="0" w:color="2E6376"/>
              <w:right w:val="single" w:sz="4" w:space="0" w:color="2E6376"/>
            </w:tcBorders>
            <w:shd w:val="clear" w:color="auto" w:fill="A4CEDC"/>
            <w:vAlign w:val="center"/>
          </w:tcPr>
          <w:p w14:paraId="27EB5B3B" w14:textId="77777777" w:rsidR="00667898" w:rsidRPr="00507915" w:rsidRDefault="00667898" w:rsidP="008E3B7B">
            <w:pPr>
              <w:spacing w:before="120" w:after="120"/>
              <w:cnfStyle w:val="100000000000" w:firstRow="1"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t>What am I testing?</w:t>
            </w:r>
          </w:p>
        </w:tc>
        <w:tc>
          <w:tcPr>
            <w:tcW w:w="2155" w:type="dxa"/>
            <w:tcBorders>
              <w:top w:val="single" w:sz="4" w:space="0" w:color="2E6376"/>
              <w:left w:val="single" w:sz="4" w:space="0" w:color="2E6376"/>
              <w:bottom w:val="single" w:sz="4" w:space="0" w:color="2E6376"/>
              <w:right w:val="single" w:sz="4" w:space="0" w:color="2E6376"/>
            </w:tcBorders>
            <w:shd w:val="clear" w:color="auto" w:fill="A4CEDC"/>
            <w:vAlign w:val="center"/>
          </w:tcPr>
          <w:p w14:paraId="0B17AE5E" w14:textId="77777777" w:rsidR="00667898" w:rsidRPr="00507915" w:rsidRDefault="00667898" w:rsidP="008E3B7B">
            <w:pPr>
              <w:spacing w:before="120" w:after="120"/>
              <w:cnfStyle w:val="100000000000" w:firstRow="1"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t>Expected result</w:t>
            </w:r>
          </w:p>
        </w:tc>
        <w:tc>
          <w:tcPr>
            <w:tcW w:w="1560" w:type="dxa"/>
            <w:tcBorders>
              <w:top w:val="single" w:sz="4" w:space="0" w:color="2E6376"/>
              <w:left w:val="single" w:sz="4" w:space="0" w:color="2E6376"/>
              <w:bottom w:val="single" w:sz="4" w:space="0" w:color="2E6376"/>
              <w:right w:val="single" w:sz="4" w:space="0" w:color="2E6376"/>
            </w:tcBorders>
            <w:shd w:val="clear" w:color="auto" w:fill="A4CEDC"/>
            <w:vAlign w:val="center"/>
          </w:tcPr>
          <w:p w14:paraId="26890E03" w14:textId="77777777" w:rsidR="00667898" w:rsidRPr="00507915" w:rsidRDefault="00667898" w:rsidP="008E3B7B">
            <w:pPr>
              <w:spacing w:before="120" w:after="120"/>
              <w:cnfStyle w:val="100000000000" w:firstRow="1"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t>Pass/Fail</w:t>
            </w:r>
          </w:p>
        </w:tc>
        <w:tc>
          <w:tcPr>
            <w:tcW w:w="3260" w:type="dxa"/>
            <w:tcBorders>
              <w:top w:val="single" w:sz="4" w:space="0" w:color="2E6376"/>
              <w:left w:val="single" w:sz="4" w:space="0" w:color="2E6376"/>
              <w:bottom w:val="single" w:sz="4" w:space="0" w:color="2E6376"/>
              <w:right w:val="single" w:sz="4" w:space="0" w:color="2E6376"/>
            </w:tcBorders>
            <w:shd w:val="clear" w:color="auto" w:fill="A4CEDC"/>
            <w:vAlign w:val="center"/>
          </w:tcPr>
          <w:p w14:paraId="72EB55F7" w14:textId="77777777" w:rsidR="00667898" w:rsidRPr="00507915" w:rsidRDefault="00667898" w:rsidP="008E3B7B">
            <w:pPr>
              <w:spacing w:before="120" w:after="120"/>
              <w:cnfStyle w:val="100000000000" w:firstRow="1"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t>Do I need to change my program?</w:t>
            </w:r>
            <w:r w:rsidRPr="00507915">
              <w:rPr>
                <w:color w:val="000000" w:themeColor="text1"/>
              </w:rPr>
              <w:br/>
              <w:t>If so, how?</w:t>
            </w:r>
          </w:p>
        </w:tc>
      </w:tr>
      <w:tr w:rsidR="00667898" w:rsidRPr="009575F3" w14:paraId="7CDB8E07" w14:textId="77777777" w:rsidTr="006678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 w:type="dxa"/>
            <w:tcBorders>
              <w:top w:val="single" w:sz="4" w:space="0" w:color="2E6376"/>
            </w:tcBorders>
            <w:shd w:val="clear" w:color="auto" w:fill="CCE4EC"/>
          </w:tcPr>
          <w:p w14:paraId="48AB60BB" w14:textId="77777777" w:rsidR="00667898" w:rsidRPr="00507915" w:rsidRDefault="00667898" w:rsidP="008E3B7B">
            <w:pPr>
              <w:pStyle w:val="Tabletext"/>
              <w:jc w:val="center"/>
              <w:rPr>
                <w:color w:val="000000" w:themeColor="text1"/>
              </w:rPr>
            </w:pPr>
            <w:bookmarkStart w:id="6" w:name="_Hlk90665983"/>
            <w:r w:rsidRPr="00507915">
              <w:rPr>
                <w:color w:val="000000" w:themeColor="text1"/>
              </w:rPr>
              <w:t>1</w:t>
            </w:r>
          </w:p>
        </w:tc>
        <w:tc>
          <w:tcPr>
            <w:tcW w:w="2250" w:type="dxa"/>
            <w:tcBorders>
              <w:top w:val="single" w:sz="4" w:space="0" w:color="2E6376"/>
            </w:tcBorders>
            <w:shd w:val="clear" w:color="auto" w:fill="CCE4EC"/>
          </w:tcPr>
          <w:p w14:paraId="3737EB67" w14:textId="77777777" w:rsidR="00994E96" w:rsidRPr="00507915" w:rsidRDefault="00994E96"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 xml:space="preserve">P1username = </w:t>
            </w:r>
            <w:proofErr w:type="spellStart"/>
            <w:r w:rsidRPr="00507915">
              <w:rPr>
                <w:color w:val="000000" w:themeColor="text1"/>
              </w:rPr>
              <w:t>alex</w:t>
            </w:r>
            <w:proofErr w:type="spellEnd"/>
          </w:p>
          <w:p w14:paraId="31095780" w14:textId="77777777" w:rsidR="00994E96" w:rsidRPr="00507915" w:rsidRDefault="00994E96"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P1password = 123</w:t>
            </w:r>
          </w:p>
          <w:p w14:paraId="4905BF7D" w14:textId="77777777" w:rsidR="00994E96" w:rsidRPr="00507915" w:rsidRDefault="00994E96"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P2username = bob</w:t>
            </w:r>
          </w:p>
          <w:p w14:paraId="71AAC70A" w14:textId="1D46861D" w:rsidR="00994E96" w:rsidRPr="00507915" w:rsidRDefault="00994E96"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P2password = 123</w:t>
            </w:r>
          </w:p>
        </w:tc>
        <w:tc>
          <w:tcPr>
            <w:tcW w:w="2155" w:type="dxa"/>
            <w:tcBorders>
              <w:top w:val="single" w:sz="4" w:space="0" w:color="2E6376"/>
            </w:tcBorders>
            <w:shd w:val="clear" w:color="auto" w:fill="CCE4EC"/>
          </w:tcPr>
          <w:p w14:paraId="3FA2B40F" w14:textId="03ECA2C9" w:rsidR="00994E96" w:rsidRPr="00507915" w:rsidRDefault="00994E96"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 xml:space="preserve">I expect the results to be the be </w:t>
            </w:r>
            <w:proofErr w:type="gramStart"/>
            <w:r w:rsidRPr="00507915">
              <w:rPr>
                <w:color w:val="000000" w:themeColor="text1"/>
              </w:rPr>
              <w:t>exactly the same</w:t>
            </w:r>
            <w:proofErr w:type="gramEnd"/>
            <w:r w:rsidRPr="00507915">
              <w:rPr>
                <w:color w:val="000000" w:themeColor="text1"/>
              </w:rPr>
              <w:t xml:space="preserve"> as I allow the program to re</w:t>
            </w:r>
            <w:r w:rsidR="00EB6C21" w:rsidRPr="00507915">
              <w:rPr>
                <w:color w:val="000000" w:themeColor="text1"/>
              </w:rPr>
              <w:t>a</w:t>
            </w:r>
            <w:r w:rsidRPr="00507915">
              <w:rPr>
                <w:color w:val="000000" w:themeColor="text1"/>
              </w:rPr>
              <w:t>d through all my lines</w:t>
            </w:r>
            <w:r w:rsidR="00EB6C21" w:rsidRPr="00507915">
              <w:rPr>
                <w:color w:val="000000" w:themeColor="text1"/>
              </w:rPr>
              <w:t xml:space="preserve"> – using a for loop – which should allow me to search for the name and a password even if it has the same password.</w:t>
            </w:r>
            <w:r w:rsidRPr="00507915">
              <w:rPr>
                <w:color w:val="000000" w:themeColor="text1"/>
              </w:rPr>
              <w:t xml:space="preserve"> </w:t>
            </w:r>
          </w:p>
        </w:tc>
        <w:tc>
          <w:tcPr>
            <w:tcW w:w="1560" w:type="dxa"/>
            <w:tcBorders>
              <w:top w:val="single" w:sz="4" w:space="0" w:color="2E6376"/>
            </w:tcBorders>
            <w:shd w:val="clear" w:color="auto" w:fill="CCE4EC"/>
          </w:tcPr>
          <w:p w14:paraId="5FE26CCD" w14:textId="7DEA2C17" w:rsidR="00667898" w:rsidRPr="00507915" w:rsidRDefault="00EB6C21"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Pass</w:t>
            </w:r>
          </w:p>
        </w:tc>
        <w:tc>
          <w:tcPr>
            <w:tcW w:w="3260" w:type="dxa"/>
            <w:tcBorders>
              <w:top w:val="single" w:sz="4" w:space="0" w:color="2E6376"/>
            </w:tcBorders>
            <w:shd w:val="clear" w:color="auto" w:fill="CCE4EC"/>
          </w:tcPr>
          <w:p w14:paraId="0C74EE03" w14:textId="02A6023E" w:rsidR="00667898" w:rsidRPr="00507915" w:rsidRDefault="00EB6C21"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 xml:space="preserve">Other </w:t>
            </w:r>
            <w:proofErr w:type="spellStart"/>
            <w:r w:rsidRPr="00507915">
              <w:rPr>
                <w:color w:val="000000" w:themeColor="text1"/>
              </w:rPr>
              <w:t>then</w:t>
            </w:r>
            <w:proofErr w:type="spellEnd"/>
            <w:r w:rsidRPr="00507915">
              <w:rPr>
                <w:color w:val="000000" w:themeColor="text1"/>
              </w:rPr>
              <w:t xml:space="preserve"> a bit of refining such as placing a few delays </w:t>
            </w:r>
            <w:proofErr w:type="spellStart"/>
            <w:r w:rsidRPr="00507915">
              <w:rPr>
                <w:color w:val="000000" w:themeColor="text1"/>
              </w:rPr>
              <w:t>inbetween</w:t>
            </w:r>
            <w:proofErr w:type="spellEnd"/>
            <w:r w:rsidRPr="00507915">
              <w:rPr>
                <w:color w:val="000000" w:themeColor="text1"/>
              </w:rPr>
              <w:t xml:space="preserve"> the lines, there is not much I could possibly do to change.</w:t>
            </w:r>
          </w:p>
        </w:tc>
      </w:tr>
      <w:bookmarkEnd w:id="6"/>
      <w:tr w:rsidR="00667898" w:rsidRPr="009575F3" w14:paraId="6A168470" w14:textId="77777777" w:rsidTr="00667898">
        <w:tc>
          <w:tcPr>
            <w:cnfStyle w:val="001000000000" w:firstRow="0" w:lastRow="0" w:firstColumn="1" w:lastColumn="0" w:oddVBand="0" w:evenVBand="0" w:oddHBand="0" w:evenHBand="0" w:firstRowFirstColumn="0" w:firstRowLastColumn="0" w:lastRowFirstColumn="0" w:lastRowLastColumn="0"/>
            <w:tcW w:w="693" w:type="dxa"/>
          </w:tcPr>
          <w:p w14:paraId="0DE49171" w14:textId="77777777" w:rsidR="00667898" w:rsidRPr="00507915" w:rsidRDefault="00667898" w:rsidP="008E3B7B">
            <w:pPr>
              <w:pStyle w:val="Tabletext"/>
              <w:jc w:val="center"/>
              <w:rPr>
                <w:color w:val="000000" w:themeColor="text1"/>
              </w:rPr>
            </w:pPr>
            <w:r w:rsidRPr="00507915">
              <w:rPr>
                <w:color w:val="000000" w:themeColor="text1"/>
              </w:rPr>
              <w:t>2</w:t>
            </w:r>
          </w:p>
        </w:tc>
        <w:tc>
          <w:tcPr>
            <w:tcW w:w="2250" w:type="dxa"/>
          </w:tcPr>
          <w:p w14:paraId="14AC48F0" w14:textId="1FF07EA2" w:rsidR="00667898" w:rsidRPr="00507915" w:rsidRDefault="00EB6C21" w:rsidP="008E3B7B">
            <w:pPr>
              <w:pStyle w:val="Tabletext"/>
              <w:cnfStyle w:val="000000000000" w:firstRow="0"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t xml:space="preserve">Turns stopping at 5 (including 5) without </w:t>
            </w:r>
            <w:r w:rsidR="00CE2448" w:rsidRPr="00507915">
              <w:rPr>
                <w:color w:val="000000" w:themeColor="text1"/>
              </w:rPr>
              <w:t>breaking</w:t>
            </w:r>
            <w:r w:rsidRPr="00507915">
              <w:rPr>
                <w:color w:val="000000" w:themeColor="text1"/>
              </w:rPr>
              <w:t xml:space="preserve"> </w:t>
            </w:r>
          </w:p>
        </w:tc>
        <w:tc>
          <w:tcPr>
            <w:tcW w:w="2155" w:type="dxa"/>
          </w:tcPr>
          <w:p w14:paraId="3076CB19" w14:textId="2BA48FA6" w:rsidR="00667898" w:rsidRPr="00507915" w:rsidRDefault="00CE2448" w:rsidP="008E3B7B">
            <w:pPr>
              <w:pStyle w:val="Tabletext"/>
              <w:cnfStyle w:val="000000000000" w:firstRow="0"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t>I currently have a couple of problems with the turns system. I think that this could be a logical error that I have missed somewhere.</w:t>
            </w:r>
          </w:p>
        </w:tc>
        <w:tc>
          <w:tcPr>
            <w:tcW w:w="1560" w:type="dxa"/>
          </w:tcPr>
          <w:p w14:paraId="585A427E" w14:textId="32F635E1" w:rsidR="00667898" w:rsidRPr="00507915" w:rsidRDefault="00CE2448" w:rsidP="008E3B7B">
            <w:pPr>
              <w:pStyle w:val="Tabletext"/>
              <w:cnfStyle w:val="000000000000" w:firstRow="0"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t>Fail</w:t>
            </w:r>
          </w:p>
        </w:tc>
        <w:tc>
          <w:tcPr>
            <w:tcW w:w="3260" w:type="dxa"/>
          </w:tcPr>
          <w:p w14:paraId="19B5AF65" w14:textId="6C762CB4" w:rsidR="00667898" w:rsidRPr="00507915" w:rsidRDefault="00CE2448" w:rsidP="008E3B7B">
            <w:pPr>
              <w:pStyle w:val="Tabletext"/>
              <w:cnfStyle w:val="000000000000" w:firstRow="0"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t xml:space="preserve">I found out that </w:t>
            </w:r>
            <w:r w:rsidR="00A43F13" w:rsidRPr="00507915">
              <w:rPr>
                <w:color w:val="000000" w:themeColor="text1"/>
              </w:rPr>
              <w:t>my operator was swapped the wrong way. This is a logical error so then my code ran but did not give me what I wanted.</w:t>
            </w:r>
          </w:p>
        </w:tc>
      </w:tr>
      <w:tr w:rsidR="00667898" w:rsidRPr="009575F3" w14:paraId="299AC5F2" w14:textId="77777777" w:rsidTr="006678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 w:type="dxa"/>
            <w:shd w:val="clear" w:color="auto" w:fill="CCE4EC"/>
          </w:tcPr>
          <w:p w14:paraId="7CE3B937" w14:textId="77777777" w:rsidR="00667898" w:rsidRPr="00507915" w:rsidRDefault="00667898" w:rsidP="008E3B7B">
            <w:pPr>
              <w:pStyle w:val="Tabletext"/>
              <w:jc w:val="center"/>
              <w:rPr>
                <w:color w:val="000000" w:themeColor="text1"/>
              </w:rPr>
            </w:pPr>
            <w:r w:rsidRPr="00507915">
              <w:rPr>
                <w:color w:val="000000" w:themeColor="text1"/>
              </w:rPr>
              <w:t>3</w:t>
            </w:r>
          </w:p>
        </w:tc>
        <w:tc>
          <w:tcPr>
            <w:tcW w:w="2250" w:type="dxa"/>
            <w:shd w:val="clear" w:color="auto" w:fill="CCE4EC"/>
          </w:tcPr>
          <w:p w14:paraId="47456ED6" w14:textId="3DEE262D" w:rsidR="00667898" w:rsidRPr="00507915" w:rsidRDefault="00E76367"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 xml:space="preserve">Score system adding up for the </w:t>
            </w:r>
            <w:proofErr w:type="gramStart"/>
            <w:r w:rsidRPr="00507915">
              <w:rPr>
                <w:color w:val="000000" w:themeColor="text1"/>
              </w:rPr>
              <w:t>amount</w:t>
            </w:r>
            <w:proofErr w:type="gramEnd"/>
            <w:r w:rsidRPr="00507915">
              <w:rPr>
                <w:color w:val="000000" w:themeColor="text1"/>
              </w:rPr>
              <w:t xml:space="preserve"> of roles and if it is </w:t>
            </w:r>
            <w:proofErr w:type="spellStart"/>
            <w:r w:rsidRPr="00507915">
              <w:rPr>
                <w:color w:val="000000" w:themeColor="text1"/>
              </w:rPr>
              <w:t>a</w:t>
            </w:r>
            <w:proofErr w:type="spellEnd"/>
            <w:r w:rsidRPr="00507915">
              <w:rPr>
                <w:color w:val="000000" w:themeColor="text1"/>
              </w:rPr>
              <w:t xml:space="preserve"> even or odd number</w:t>
            </w:r>
          </w:p>
        </w:tc>
        <w:tc>
          <w:tcPr>
            <w:tcW w:w="2155" w:type="dxa"/>
            <w:shd w:val="clear" w:color="auto" w:fill="CCE4EC"/>
          </w:tcPr>
          <w:p w14:paraId="4DB9EB52" w14:textId="422C38BD" w:rsidR="00631EE1" w:rsidRPr="00507915" w:rsidRDefault="00EB1606"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 xml:space="preserve">The score to increase by 10 if even and minus by 5 if odd. </w:t>
            </w:r>
            <w:proofErr w:type="gramStart"/>
            <w:r w:rsidRPr="00507915">
              <w:rPr>
                <w:color w:val="000000" w:themeColor="text1"/>
              </w:rPr>
              <w:t>Also</w:t>
            </w:r>
            <w:proofErr w:type="gramEnd"/>
            <w:r w:rsidRPr="00507915">
              <w:rPr>
                <w:color w:val="000000" w:themeColor="text1"/>
              </w:rPr>
              <w:t xml:space="preserve"> it adds up the total of the </w:t>
            </w:r>
            <w:r w:rsidR="00631EE1" w:rsidRPr="00507915">
              <w:rPr>
                <w:color w:val="000000" w:themeColor="text1"/>
              </w:rPr>
              <w:t>dices rolled.</w:t>
            </w:r>
          </w:p>
        </w:tc>
        <w:tc>
          <w:tcPr>
            <w:tcW w:w="1560" w:type="dxa"/>
            <w:shd w:val="clear" w:color="auto" w:fill="CCE4EC"/>
          </w:tcPr>
          <w:p w14:paraId="708591FC" w14:textId="768CE4BA" w:rsidR="00667898" w:rsidRPr="00507915" w:rsidRDefault="00631EE1"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Fail</w:t>
            </w:r>
          </w:p>
        </w:tc>
        <w:tc>
          <w:tcPr>
            <w:tcW w:w="3260" w:type="dxa"/>
            <w:shd w:val="clear" w:color="auto" w:fill="CCE4EC"/>
          </w:tcPr>
          <w:p w14:paraId="4F3E71A6" w14:textId="3BFE8929" w:rsidR="00667898" w:rsidRPr="00507915" w:rsidRDefault="00631EE1"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 xml:space="preserve">The score system is mixed in with </w:t>
            </w:r>
            <w:proofErr w:type="spellStart"/>
            <w:r w:rsidRPr="00507915">
              <w:rPr>
                <w:color w:val="000000" w:themeColor="text1"/>
              </w:rPr>
              <w:t>he</w:t>
            </w:r>
            <w:proofErr w:type="spellEnd"/>
            <w:r w:rsidRPr="00507915">
              <w:rPr>
                <w:color w:val="000000" w:themeColor="text1"/>
              </w:rPr>
              <w:t xml:space="preserve"> wrong while loops therefore is multiplying at many times. This can be fixed by altering the indentations.</w:t>
            </w:r>
          </w:p>
        </w:tc>
      </w:tr>
      <w:tr w:rsidR="00667898" w:rsidRPr="009575F3" w14:paraId="3EAB8863" w14:textId="77777777" w:rsidTr="00667898">
        <w:tc>
          <w:tcPr>
            <w:cnfStyle w:val="001000000000" w:firstRow="0" w:lastRow="0" w:firstColumn="1" w:lastColumn="0" w:oddVBand="0" w:evenVBand="0" w:oddHBand="0" w:evenHBand="0" w:firstRowFirstColumn="0" w:firstRowLastColumn="0" w:lastRowFirstColumn="0" w:lastRowLastColumn="0"/>
            <w:tcW w:w="693" w:type="dxa"/>
          </w:tcPr>
          <w:p w14:paraId="31A8AA2F" w14:textId="77777777" w:rsidR="00667898" w:rsidRPr="00507915" w:rsidRDefault="00667898" w:rsidP="008E3B7B">
            <w:pPr>
              <w:pStyle w:val="Tabletext"/>
              <w:jc w:val="center"/>
              <w:rPr>
                <w:color w:val="000000" w:themeColor="text1"/>
              </w:rPr>
            </w:pPr>
            <w:r w:rsidRPr="00507915">
              <w:rPr>
                <w:color w:val="000000" w:themeColor="text1"/>
              </w:rPr>
              <w:t>4</w:t>
            </w:r>
          </w:p>
        </w:tc>
        <w:tc>
          <w:tcPr>
            <w:tcW w:w="2250" w:type="dxa"/>
          </w:tcPr>
          <w:p w14:paraId="2E959BAD" w14:textId="4C5C4A2F" w:rsidR="00667898" w:rsidRPr="00507915" w:rsidRDefault="002A5E9D" w:rsidP="008E3B7B">
            <w:pPr>
              <w:pStyle w:val="Tabletext"/>
              <w:cnfStyle w:val="000000000000" w:firstRow="0" w:lastRow="0" w:firstColumn="0" w:lastColumn="0" w:oddVBand="0" w:evenVBand="0" w:oddHBand="0" w:evenHBand="0" w:firstRowFirstColumn="0" w:firstRowLastColumn="0" w:lastRowFirstColumn="0" w:lastRowLastColumn="0"/>
              <w:rPr>
                <w:color w:val="000000" w:themeColor="text1"/>
              </w:rPr>
            </w:pPr>
            <w:proofErr w:type="gramStart"/>
            <w:r w:rsidRPr="00507915">
              <w:rPr>
                <w:color w:val="000000" w:themeColor="text1"/>
              </w:rPr>
              <w:t>Players</w:t>
            </w:r>
            <w:proofErr w:type="gramEnd"/>
            <w:r w:rsidRPr="00507915">
              <w:rPr>
                <w:color w:val="000000" w:themeColor="text1"/>
              </w:rPr>
              <w:t xml:space="preserve"> switch turns</w:t>
            </w:r>
          </w:p>
        </w:tc>
        <w:tc>
          <w:tcPr>
            <w:tcW w:w="2155" w:type="dxa"/>
          </w:tcPr>
          <w:p w14:paraId="3C820414" w14:textId="3AD7A8E2" w:rsidR="00667898" w:rsidRPr="00507915" w:rsidRDefault="002A5E9D" w:rsidP="008E3B7B">
            <w:pPr>
              <w:pStyle w:val="Tabletext"/>
              <w:cnfStyle w:val="000000000000" w:firstRow="0"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t xml:space="preserve">Once the first player has ended </w:t>
            </w:r>
            <w:r w:rsidRPr="00507915">
              <w:rPr>
                <w:color w:val="000000" w:themeColor="text1"/>
              </w:rPr>
              <w:lastRenderedPageBreak/>
              <w:t xml:space="preserve">their goes it should switch to the next player. The </w:t>
            </w:r>
            <w:proofErr w:type="spellStart"/>
            <w:r w:rsidRPr="00507915">
              <w:rPr>
                <w:color w:val="000000" w:themeColor="text1"/>
              </w:rPr>
              <w:t>players</w:t>
            </w:r>
            <w:proofErr w:type="spellEnd"/>
            <w:r w:rsidRPr="00507915">
              <w:rPr>
                <w:color w:val="000000" w:themeColor="text1"/>
              </w:rPr>
              <w:t xml:space="preserve"> names should be used when possible.</w:t>
            </w:r>
          </w:p>
        </w:tc>
        <w:tc>
          <w:tcPr>
            <w:tcW w:w="1560" w:type="dxa"/>
          </w:tcPr>
          <w:p w14:paraId="62E35100" w14:textId="1D60BBC0" w:rsidR="00667898" w:rsidRPr="00507915" w:rsidRDefault="002A5E9D" w:rsidP="008E3B7B">
            <w:pPr>
              <w:pStyle w:val="Tabletext"/>
              <w:cnfStyle w:val="000000000000" w:firstRow="0"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lastRenderedPageBreak/>
              <w:t>Pass</w:t>
            </w:r>
          </w:p>
        </w:tc>
        <w:tc>
          <w:tcPr>
            <w:tcW w:w="3260" w:type="dxa"/>
          </w:tcPr>
          <w:p w14:paraId="45A74FC1" w14:textId="466D1D33" w:rsidR="00667898" w:rsidRPr="00507915" w:rsidRDefault="002A5E9D" w:rsidP="008E3B7B">
            <w:pPr>
              <w:pStyle w:val="Tabletext"/>
              <w:cnfStyle w:val="000000000000" w:firstRow="0" w:lastRow="0" w:firstColumn="0" w:lastColumn="0" w:oddVBand="0" w:evenVBand="0" w:oddHBand="0" w:evenHBand="0" w:firstRowFirstColumn="0" w:firstRowLastColumn="0" w:lastRowFirstColumn="0" w:lastRowLastColumn="0"/>
              <w:rPr>
                <w:color w:val="000000" w:themeColor="text1"/>
              </w:rPr>
            </w:pPr>
            <w:r w:rsidRPr="00507915">
              <w:rPr>
                <w:color w:val="000000" w:themeColor="text1"/>
              </w:rPr>
              <w:t xml:space="preserve">Just a few delays </w:t>
            </w:r>
            <w:proofErr w:type="spellStart"/>
            <w:r w:rsidRPr="00507915">
              <w:rPr>
                <w:color w:val="000000" w:themeColor="text1"/>
              </w:rPr>
              <w:t>inbetween</w:t>
            </w:r>
            <w:proofErr w:type="spellEnd"/>
            <w:r w:rsidR="007C0B6A" w:rsidRPr="00507915">
              <w:rPr>
                <w:color w:val="000000" w:themeColor="text1"/>
              </w:rPr>
              <w:t xml:space="preserve"> </w:t>
            </w:r>
            <w:r w:rsidRPr="00507915">
              <w:rPr>
                <w:color w:val="000000" w:themeColor="text1"/>
              </w:rPr>
              <w:t xml:space="preserve">the code to be less fast </w:t>
            </w:r>
            <w:r w:rsidRPr="00507915">
              <w:rPr>
                <w:color w:val="000000" w:themeColor="text1"/>
              </w:rPr>
              <w:lastRenderedPageBreak/>
              <w:t>passed</w:t>
            </w:r>
            <w:r w:rsidR="007C0B6A" w:rsidRPr="00507915">
              <w:rPr>
                <w:color w:val="000000" w:themeColor="text1"/>
              </w:rPr>
              <w:t>. I must use abstraction to remove all unwanted lines of code.</w:t>
            </w:r>
          </w:p>
        </w:tc>
      </w:tr>
      <w:tr w:rsidR="00667898" w:rsidRPr="009575F3" w14:paraId="6E4EB7E4" w14:textId="77777777" w:rsidTr="0066789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93" w:type="dxa"/>
            <w:shd w:val="clear" w:color="auto" w:fill="CCE4EC"/>
          </w:tcPr>
          <w:p w14:paraId="559C1FAC" w14:textId="77777777" w:rsidR="00667898" w:rsidRPr="00507915" w:rsidRDefault="00667898" w:rsidP="008E3B7B">
            <w:pPr>
              <w:pStyle w:val="Tabletext"/>
              <w:jc w:val="center"/>
              <w:rPr>
                <w:color w:val="000000" w:themeColor="text1"/>
              </w:rPr>
            </w:pPr>
            <w:r w:rsidRPr="00507915">
              <w:rPr>
                <w:color w:val="000000" w:themeColor="text1"/>
              </w:rPr>
              <w:lastRenderedPageBreak/>
              <w:t>5</w:t>
            </w:r>
          </w:p>
        </w:tc>
        <w:tc>
          <w:tcPr>
            <w:tcW w:w="2250" w:type="dxa"/>
            <w:shd w:val="clear" w:color="auto" w:fill="CCE4EC"/>
          </w:tcPr>
          <w:p w14:paraId="6177DDED" w14:textId="32B87990" w:rsidR="00667898" w:rsidRPr="00507915" w:rsidRDefault="00631EE1"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proofErr w:type="spellStart"/>
            <w:r w:rsidRPr="00507915">
              <w:rPr>
                <w:color w:val="000000" w:themeColor="text1"/>
              </w:rPr>
              <w:t>LeaderBoard</w:t>
            </w:r>
            <w:proofErr w:type="spellEnd"/>
            <w:r w:rsidRPr="00507915">
              <w:rPr>
                <w:color w:val="000000" w:themeColor="text1"/>
              </w:rPr>
              <w:t xml:space="preserve"> system to add and sort the player scores and the corresponding names. It should also be able to be outputted.</w:t>
            </w:r>
          </w:p>
        </w:tc>
        <w:tc>
          <w:tcPr>
            <w:tcW w:w="2155" w:type="dxa"/>
            <w:shd w:val="clear" w:color="auto" w:fill="CCE4EC"/>
          </w:tcPr>
          <w:p w14:paraId="4E89C223" w14:textId="3860F5F0" w:rsidR="00667898" w:rsidRPr="00507915" w:rsidRDefault="00631EE1"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 xml:space="preserve">A file will be written to and have the </w:t>
            </w:r>
            <w:proofErr w:type="spellStart"/>
            <w:r w:rsidRPr="00507915">
              <w:rPr>
                <w:color w:val="000000" w:themeColor="text1"/>
              </w:rPr>
              <w:t>playernames</w:t>
            </w:r>
            <w:proofErr w:type="spellEnd"/>
            <w:r w:rsidRPr="00507915">
              <w:rPr>
                <w:color w:val="000000" w:themeColor="text1"/>
              </w:rPr>
              <w:t xml:space="preserve"> next to the </w:t>
            </w:r>
            <w:proofErr w:type="spellStart"/>
            <w:r w:rsidRPr="00507915">
              <w:rPr>
                <w:color w:val="000000" w:themeColor="text1"/>
              </w:rPr>
              <w:t>playerscores</w:t>
            </w:r>
            <w:proofErr w:type="spellEnd"/>
            <w:r w:rsidRPr="00507915">
              <w:rPr>
                <w:color w:val="000000" w:themeColor="text1"/>
              </w:rPr>
              <w:t>. A for loop can be used to show the top 5 results.</w:t>
            </w:r>
          </w:p>
        </w:tc>
        <w:tc>
          <w:tcPr>
            <w:tcW w:w="1560" w:type="dxa"/>
            <w:shd w:val="clear" w:color="auto" w:fill="CCE4EC"/>
          </w:tcPr>
          <w:p w14:paraId="15E987EB" w14:textId="28D7334E" w:rsidR="00667898" w:rsidRPr="00507915" w:rsidRDefault="00631EE1"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Fail</w:t>
            </w:r>
          </w:p>
        </w:tc>
        <w:tc>
          <w:tcPr>
            <w:tcW w:w="3260" w:type="dxa"/>
            <w:shd w:val="clear" w:color="auto" w:fill="CCE4EC"/>
          </w:tcPr>
          <w:p w14:paraId="3B0FF59F" w14:textId="19B4D7F3" w:rsidR="00667898" w:rsidRPr="00507915" w:rsidRDefault="00631EE1" w:rsidP="008E3B7B">
            <w:pPr>
              <w:pStyle w:val="Tabletext"/>
              <w:cnfStyle w:val="000000100000" w:firstRow="0" w:lastRow="0" w:firstColumn="0" w:lastColumn="0" w:oddVBand="0" w:evenVBand="0" w:oddHBand="1" w:evenHBand="0" w:firstRowFirstColumn="0" w:firstRowLastColumn="0" w:lastRowFirstColumn="0" w:lastRowLastColumn="0"/>
              <w:rPr>
                <w:color w:val="000000" w:themeColor="text1"/>
              </w:rPr>
            </w:pPr>
            <w:r w:rsidRPr="00507915">
              <w:rPr>
                <w:color w:val="000000" w:themeColor="text1"/>
              </w:rPr>
              <w:t xml:space="preserve">The code is sorting the </w:t>
            </w:r>
            <w:proofErr w:type="spellStart"/>
            <w:r w:rsidRPr="00507915">
              <w:rPr>
                <w:color w:val="000000" w:themeColor="text1"/>
              </w:rPr>
              <w:t>playernames</w:t>
            </w:r>
            <w:proofErr w:type="spellEnd"/>
            <w:r w:rsidRPr="00507915">
              <w:rPr>
                <w:color w:val="000000" w:themeColor="text1"/>
              </w:rPr>
              <w:t xml:space="preserve"> instead of the score therefore creating an incorrect order. This can be fixed by swapping the score and the names around.</w:t>
            </w:r>
          </w:p>
        </w:tc>
      </w:tr>
      <w:bookmarkEnd w:id="5"/>
    </w:tbl>
    <w:p w14:paraId="30098D7E" w14:textId="77777777" w:rsidR="00667898" w:rsidRDefault="00667898"/>
    <w:p w14:paraId="7985F5F5" w14:textId="77777777" w:rsidR="00667898" w:rsidRDefault="00667898"/>
    <w:p w14:paraId="2339BA62" w14:textId="77777777" w:rsidR="00667898" w:rsidRDefault="00667898"/>
    <w:p w14:paraId="78AFF72C" w14:textId="77777777" w:rsidR="00667898" w:rsidRDefault="00667898"/>
    <w:p w14:paraId="11AA4E52" w14:textId="77777777" w:rsidR="00667898" w:rsidRDefault="00667898"/>
    <w:p w14:paraId="4D8B52AA" w14:textId="77777777" w:rsidR="00667898" w:rsidRDefault="00667898"/>
    <w:p w14:paraId="74EF2A68" w14:textId="77777777" w:rsidR="00667898" w:rsidRDefault="00667898"/>
    <w:p w14:paraId="163AD224" w14:textId="77777777" w:rsidR="00667898" w:rsidRDefault="00667898"/>
    <w:p w14:paraId="699C7A61" w14:textId="77777777" w:rsidR="00667898" w:rsidRDefault="00667898"/>
    <w:p w14:paraId="330FCA22" w14:textId="77777777" w:rsidR="00667898" w:rsidRDefault="00667898"/>
    <w:p w14:paraId="7FCA4D98" w14:textId="77777777" w:rsidR="00667898" w:rsidRDefault="00667898"/>
    <w:p w14:paraId="0F0FB8DB" w14:textId="77777777" w:rsidR="00667898" w:rsidRDefault="00667898"/>
    <w:p w14:paraId="69336E1E" w14:textId="77777777" w:rsidR="00667898" w:rsidRDefault="00667898"/>
    <w:p w14:paraId="75145674" w14:textId="77777777" w:rsidR="00667898" w:rsidRDefault="00667898"/>
    <w:p w14:paraId="28458D03" w14:textId="77777777" w:rsidR="00667898" w:rsidRDefault="00667898"/>
    <w:p w14:paraId="0F3F8316" w14:textId="77777777" w:rsidR="00667898" w:rsidRPr="0011021D" w:rsidRDefault="00667898" w:rsidP="00667898">
      <w:pPr>
        <w:pStyle w:val="Subheading2"/>
      </w:pPr>
      <w:bookmarkStart w:id="7" w:name="_Toc523905943"/>
      <w:r w:rsidRPr="0011021D">
        <w:t>Evaluation</w:t>
      </w:r>
      <w:bookmarkEnd w:id="7"/>
    </w:p>
    <w:p w14:paraId="1294920D" w14:textId="77777777" w:rsidR="00667898" w:rsidRPr="006A3CF4" w:rsidRDefault="00667898" w:rsidP="00667898">
      <w:pPr>
        <w:pStyle w:val="Instructions"/>
        <w:numPr>
          <w:ilvl w:val="0"/>
          <w:numId w:val="6"/>
        </w:numPr>
        <w:ind w:left="567" w:hanging="567"/>
        <w:rPr>
          <w:b w:val="0"/>
        </w:rPr>
      </w:pPr>
      <w:r>
        <w:rPr>
          <w:b w:val="0"/>
        </w:rPr>
        <w:t>E</w:t>
      </w:r>
      <w:r w:rsidRPr="0011021D">
        <w:rPr>
          <w:b w:val="0"/>
        </w:rPr>
        <w:t>valuate how successful your program was</w:t>
      </w:r>
      <w:r>
        <w:rPr>
          <w:b w:val="0"/>
        </w:rPr>
        <w:t xml:space="preserve">.  </w:t>
      </w:r>
      <w:r w:rsidRPr="006A3CF4">
        <w:rPr>
          <w:b w:val="0"/>
        </w:rPr>
        <w:t xml:space="preserve">You may find it useful to </w:t>
      </w:r>
      <w:proofErr w:type="gramStart"/>
      <w:r w:rsidRPr="006A3CF4">
        <w:rPr>
          <w:b w:val="0"/>
        </w:rPr>
        <w:t>refer back</w:t>
      </w:r>
      <w:proofErr w:type="gramEnd"/>
      <w:r w:rsidRPr="006A3CF4">
        <w:rPr>
          <w:b w:val="0"/>
        </w:rPr>
        <w:t xml:space="preserve"> to your tests</w:t>
      </w:r>
    </w:p>
    <w:p w14:paraId="50E2E18B" w14:textId="2BB5248F" w:rsidR="00667898" w:rsidRPr="00570CC8" w:rsidRDefault="00667898" w:rsidP="00667898">
      <w:pPr>
        <w:pStyle w:val="Instructions"/>
        <w:numPr>
          <w:ilvl w:val="0"/>
          <w:numId w:val="6"/>
        </w:numPr>
        <w:ind w:left="567" w:hanging="567"/>
        <w:rPr>
          <w:b w:val="0"/>
        </w:rPr>
      </w:pPr>
      <w:r w:rsidRPr="0011021D">
        <w:rPr>
          <w:b w:val="0"/>
        </w:rPr>
        <w:t>You should reflect on any new skills you have developed</w:t>
      </w:r>
    </w:p>
    <w:p w14:paraId="581BCBE5" w14:textId="79A31E5C" w:rsidR="00667898" w:rsidRPr="00F77F02" w:rsidRDefault="00667898" w:rsidP="00F77F02">
      <w:pPr>
        <w:pStyle w:val="Instructions2"/>
      </w:pPr>
      <w:r w:rsidRPr="00347EE4">
        <w:t xml:space="preserve">This section should be </w:t>
      </w:r>
      <w:r>
        <w:t>approximately 200-500 words.</w:t>
      </w:r>
    </w:p>
    <w:p w14:paraId="43390513" w14:textId="77777777" w:rsidR="00986562" w:rsidRDefault="00986562" w:rsidP="00667898">
      <w:pPr>
        <w:rPr>
          <w:b/>
        </w:rPr>
      </w:pPr>
    </w:p>
    <w:p w14:paraId="6048DB7C" w14:textId="77777777" w:rsidR="00986562" w:rsidRDefault="00986562" w:rsidP="00667898">
      <w:pPr>
        <w:rPr>
          <w:b/>
        </w:rPr>
      </w:pPr>
    </w:p>
    <w:p w14:paraId="3D69F69E" w14:textId="7D848756" w:rsidR="00667898" w:rsidRPr="0011021D" w:rsidRDefault="00667898" w:rsidP="00667898">
      <w:pPr>
        <w:rPr>
          <w:b/>
        </w:rPr>
      </w:pPr>
      <w:r w:rsidRPr="0011021D">
        <w:rPr>
          <w:b/>
        </w:rPr>
        <w:lastRenderedPageBreak/>
        <w:t>How successful was my program?</w:t>
      </w:r>
    </w:p>
    <w:p w14:paraId="2526F0DA" w14:textId="6E11E022" w:rsidR="00667898" w:rsidRDefault="007C0B6A">
      <w:r>
        <w:t xml:space="preserve">My program is highly successful as the game did exactly as I </w:t>
      </w:r>
      <w:proofErr w:type="spellStart"/>
      <w:r>
        <w:t>intisipated</w:t>
      </w:r>
      <w:proofErr w:type="spellEnd"/>
      <w:r>
        <w:t xml:space="preserve">. Along the way I found my self </w:t>
      </w:r>
      <w:proofErr w:type="spellStart"/>
      <w:r>
        <w:t>stubeling</w:t>
      </w:r>
      <w:proofErr w:type="spellEnd"/>
      <w:r>
        <w:t xml:space="preserve"> on many logic and syntax errors, but I shortly </w:t>
      </w:r>
      <w:proofErr w:type="spellStart"/>
      <w:r>
        <w:t>discorverd</w:t>
      </w:r>
      <w:proofErr w:type="spellEnd"/>
      <w:r>
        <w:t xml:space="preserve"> how to resolve them. I chose to do my game in sections. The login and register </w:t>
      </w:r>
      <w:proofErr w:type="gramStart"/>
      <w:r>
        <w:t>was</w:t>
      </w:r>
      <w:proofErr w:type="gramEnd"/>
      <w:r>
        <w:t xml:space="preserve"> section 1. I had to learn how to use the open </w:t>
      </w:r>
      <w:proofErr w:type="spellStart"/>
      <w:r>
        <w:t>fuction</w:t>
      </w:r>
      <w:proofErr w:type="spellEnd"/>
      <w:r>
        <w:t xml:space="preserve"> </w:t>
      </w:r>
      <w:proofErr w:type="gramStart"/>
      <w:r>
        <w:t>in order to</w:t>
      </w:r>
      <w:proofErr w:type="gramEnd"/>
      <w:r>
        <w:t xml:space="preserve"> fully understand the concepts of how python can read and write onto files. This wasn’t too hard. The second </w:t>
      </w:r>
      <w:proofErr w:type="spellStart"/>
      <w:r>
        <w:t>secition</w:t>
      </w:r>
      <w:proofErr w:type="spellEnd"/>
      <w:r>
        <w:t xml:space="preserve"> was the </w:t>
      </w:r>
      <w:r w:rsidR="00F77F02">
        <w:t xml:space="preserve">initial game. The game consists of having a player vs player and a player vs computer game mode. This was a simple selection that had to be made although depending on what the player chose </w:t>
      </w:r>
      <w:proofErr w:type="spellStart"/>
      <w:r w:rsidR="00F77F02">
        <w:t>dictaded</w:t>
      </w:r>
      <w:proofErr w:type="spellEnd"/>
      <w:r w:rsidR="00F77F02">
        <w:t xml:space="preserve"> the 2 </w:t>
      </w:r>
      <w:proofErr w:type="spellStart"/>
      <w:r w:rsidR="00F77F02">
        <w:t>diferent</w:t>
      </w:r>
      <w:proofErr w:type="spellEnd"/>
      <w:r w:rsidR="00F77F02">
        <w:t xml:space="preserve"> paths needed to travel. </w:t>
      </w:r>
      <w:proofErr w:type="gramStart"/>
      <w:r w:rsidR="00F77F02">
        <w:t>Therefore</w:t>
      </w:r>
      <w:proofErr w:type="gramEnd"/>
      <w:r w:rsidR="00F77F02">
        <w:t xml:space="preserve"> I had to create 4 different areas of the game. If the </w:t>
      </w:r>
      <w:proofErr w:type="spellStart"/>
      <w:r w:rsidR="00F77F02">
        <w:t>pvp</w:t>
      </w:r>
      <w:proofErr w:type="spellEnd"/>
      <w:r w:rsidR="00F77F02">
        <w:t xml:space="preserve"> </w:t>
      </w:r>
      <w:proofErr w:type="spellStart"/>
      <w:r w:rsidR="00F77F02">
        <w:t>gamemode</w:t>
      </w:r>
      <w:proofErr w:type="spellEnd"/>
      <w:r w:rsidR="00F77F02">
        <w:t xml:space="preserve"> was selected the game will prompt the user to login another player; the same </w:t>
      </w:r>
      <w:proofErr w:type="spellStart"/>
      <w:r w:rsidR="00F77F02">
        <w:t>cridentials</w:t>
      </w:r>
      <w:proofErr w:type="spellEnd"/>
      <w:r w:rsidR="00F77F02">
        <w:t xml:space="preserve"> as player 1 </w:t>
      </w:r>
      <w:proofErr w:type="spellStart"/>
      <w:r w:rsidR="00F77F02">
        <w:t xml:space="preserve">can </w:t>
      </w:r>
      <w:proofErr w:type="gramStart"/>
      <w:r w:rsidR="00F77F02">
        <w:t>not</w:t>
      </w:r>
      <w:proofErr w:type="spellEnd"/>
      <w:r w:rsidR="00F77F02">
        <w:t xml:space="preserve"> be</w:t>
      </w:r>
      <w:proofErr w:type="gramEnd"/>
      <w:r w:rsidR="00F77F02">
        <w:t xml:space="preserve"> used. The turns system counts to 5 and </w:t>
      </w:r>
      <w:proofErr w:type="spellStart"/>
      <w:r w:rsidR="00F77F02">
        <w:t>sawps</w:t>
      </w:r>
      <w:proofErr w:type="spellEnd"/>
      <w:r w:rsidR="00F77F02">
        <w:t xml:space="preserve"> the players accordingly. Each player only has 2 goes. Once the goes are over the total amount get compared additionally the player with the highest score wins. Lastly, section 3 consisted totally </w:t>
      </w:r>
      <w:proofErr w:type="gramStart"/>
      <w:r w:rsidR="00F77F02">
        <w:t>on</w:t>
      </w:r>
      <w:proofErr w:type="gramEnd"/>
      <w:r w:rsidR="00F77F02">
        <w:t xml:space="preserve"> the </w:t>
      </w:r>
      <w:proofErr w:type="spellStart"/>
      <w:r w:rsidR="00F77F02">
        <w:t>leaderboard</w:t>
      </w:r>
      <w:proofErr w:type="spellEnd"/>
      <w:r w:rsidR="00F77F02">
        <w:t xml:space="preserve"> system and it was the most complexed in my opinion. The same concept of the opening and reading commands as from the login and register although</w:t>
      </w:r>
      <w:r w:rsidR="00570CC8">
        <w:t xml:space="preserve"> once the data was </w:t>
      </w:r>
      <w:proofErr w:type="spellStart"/>
      <w:r w:rsidR="00570CC8">
        <w:t>inputed</w:t>
      </w:r>
      <w:proofErr w:type="spellEnd"/>
      <w:r w:rsidR="00570CC8">
        <w:t xml:space="preserve"> into a text file I needed a way to sort them. I figured out an </w:t>
      </w:r>
      <w:proofErr w:type="spellStart"/>
      <w:r w:rsidR="00570CC8">
        <w:t>algorithem</w:t>
      </w:r>
      <w:proofErr w:type="spellEnd"/>
      <w:r w:rsidR="00570CC8">
        <w:t xml:space="preserve"> to use a merge sort </w:t>
      </w:r>
      <w:proofErr w:type="gramStart"/>
      <w:r w:rsidR="00570CC8">
        <w:t>in order to</w:t>
      </w:r>
      <w:proofErr w:type="gramEnd"/>
      <w:r w:rsidR="00570CC8">
        <w:t xml:space="preserve"> sort the data in a descending order. Once sorted the data can be </w:t>
      </w:r>
      <w:proofErr w:type="spellStart"/>
      <w:r w:rsidR="00570CC8">
        <w:t>ouputed</w:t>
      </w:r>
      <w:proofErr w:type="spellEnd"/>
      <w:r w:rsidR="00570CC8">
        <w:t xml:space="preserve"> using a for loop to display only the first 5 scores.</w:t>
      </w:r>
    </w:p>
    <w:p w14:paraId="61F2B2C9" w14:textId="77777777" w:rsidR="00667898" w:rsidRDefault="00667898"/>
    <w:p w14:paraId="36C1AFD2" w14:textId="77777777" w:rsidR="00667898" w:rsidRDefault="00667898"/>
    <w:p w14:paraId="3F82ED38" w14:textId="77777777" w:rsidR="00667898" w:rsidRPr="0011021D" w:rsidRDefault="00667898" w:rsidP="00667898">
      <w:pPr>
        <w:rPr>
          <w:b/>
        </w:rPr>
      </w:pPr>
      <w:r w:rsidRPr="0011021D">
        <w:rPr>
          <w:b/>
        </w:rPr>
        <w:t>What new skills have I developed?</w:t>
      </w:r>
    </w:p>
    <w:p w14:paraId="1CD366B2" w14:textId="7CD42A27" w:rsidR="00667898" w:rsidRPr="00667898" w:rsidRDefault="00570CC8">
      <w:r>
        <w:t xml:space="preserve">I have learnt how to use </w:t>
      </w:r>
      <w:proofErr w:type="spellStart"/>
      <w:r>
        <w:t>funcitions</w:t>
      </w:r>
      <w:proofErr w:type="spellEnd"/>
      <w:r>
        <w:t xml:space="preserve"> in order </w:t>
      </w:r>
      <w:r w:rsidR="00C719C4">
        <w:t xml:space="preserve">simplify my code and recall the </w:t>
      </w:r>
      <w:proofErr w:type="spellStart"/>
      <w:r w:rsidR="00C719C4">
        <w:t>sunroutines</w:t>
      </w:r>
      <w:proofErr w:type="spellEnd"/>
      <w:r w:rsidR="00C719C4">
        <w:t xml:space="preserve"> when I needed them. This allowed me to reduce the amount of repeated line of code which therefore reduced the length of my source code. I have also developed the understanding of using the open, read, </w:t>
      </w:r>
      <w:proofErr w:type="gramStart"/>
      <w:r w:rsidR="00C719C4">
        <w:t>write</w:t>
      </w:r>
      <w:proofErr w:type="gramEnd"/>
      <w:r w:rsidR="00C719C4">
        <w:t xml:space="preserve"> and close functions for external files. This later allowed me to do the login and register and the </w:t>
      </w:r>
      <w:proofErr w:type="spellStart"/>
      <w:r w:rsidR="00C719C4">
        <w:t>leaderboard</w:t>
      </w:r>
      <w:proofErr w:type="spellEnd"/>
      <w:r w:rsidR="00C719C4">
        <w:t xml:space="preserve"> system which were all highly necessary parts of the game.</w:t>
      </w:r>
      <w:r w:rsidR="00E8451D">
        <w:t xml:space="preserve"> The game </w:t>
      </w:r>
      <w:proofErr w:type="spellStart"/>
      <w:proofErr w:type="gramStart"/>
      <w:r w:rsidR="00E8451D">
        <w:t>it self</w:t>
      </w:r>
      <w:proofErr w:type="spellEnd"/>
      <w:proofErr w:type="gramEnd"/>
      <w:r w:rsidR="00E8451D">
        <w:t xml:space="preserve"> helped me rediscover the different ways of using</w:t>
      </w:r>
      <w:r w:rsidR="00F215E5">
        <w:t xml:space="preserve"> a while loop to </w:t>
      </w:r>
      <w:proofErr w:type="spellStart"/>
      <w:r w:rsidR="00F215E5">
        <w:t>ocontrust</w:t>
      </w:r>
      <w:proofErr w:type="spellEnd"/>
      <w:r w:rsidR="00F215E5">
        <w:t xml:space="preserve"> the basics of the roll system. I have learnt how to use delays to hold time </w:t>
      </w:r>
      <w:proofErr w:type="spellStart"/>
      <w:r w:rsidR="00F215E5">
        <w:t>inbetween</w:t>
      </w:r>
      <w:proofErr w:type="spellEnd"/>
      <w:r w:rsidR="00F215E5">
        <w:t xml:space="preserve"> the areas to create a normal </w:t>
      </w:r>
      <w:proofErr w:type="spellStart"/>
      <w:r w:rsidR="00F215E5">
        <w:t>pased</w:t>
      </w:r>
      <w:proofErr w:type="spellEnd"/>
      <w:r w:rsidR="00F215E5">
        <w:t xml:space="preserve"> output for the shell. This creates a better </w:t>
      </w:r>
      <w:proofErr w:type="spellStart"/>
      <w:r w:rsidR="00F215E5">
        <w:t>userfriendly</w:t>
      </w:r>
      <w:proofErr w:type="spellEnd"/>
      <w:r w:rsidR="00F215E5">
        <w:t xml:space="preserve"> system which then leads to better gameplay. The computer vs player </w:t>
      </w:r>
      <w:proofErr w:type="spellStart"/>
      <w:r w:rsidR="00F215E5">
        <w:t>gamemode</w:t>
      </w:r>
      <w:proofErr w:type="spellEnd"/>
      <w:r w:rsidR="00F215E5">
        <w:t xml:space="preserve"> taught me </w:t>
      </w:r>
      <w:r w:rsidR="00707CE2">
        <w:t xml:space="preserve">how to use prints and delays to imitate the automatic computer system. The module of random was </w:t>
      </w:r>
      <w:proofErr w:type="spellStart"/>
      <w:r w:rsidR="00707CE2">
        <w:t>realitivly</w:t>
      </w:r>
      <w:proofErr w:type="spellEnd"/>
      <w:r w:rsidR="00707CE2">
        <w:t xml:space="preserve"> new for me therefore I had to </w:t>
      </w:r>
      <w:proofErr w:type="spellStart"/>
      <w:r w:rsidR="00707CE2">
        <w:t>self teach</w:t>
      </w:r>
      <w:proofErr w:type="spellEnd"/>
      <w:r w:rsidR="00707CE2">
        <w:t xml:space="preserve"> </w:t>
      </w:r>
      <w:proofErr w:type="spellStart"/>
      <w:r w:rsidR="00707CE2">
        <w:t>my self</w:t>
      </w:r>
      <w:proofErr w:type="spellEnd"/>
      <w:r w:rsidR="00707CE2">
        <w:t xml:space="preserve"> to research its capabilities and </w:t>
      </w:r>
      <w:r w:rsidR="00A0765C">
        <w:t xml:space="preserve">implement it into my code to allow the random system to work. This needed me to import the module and then use the functions inside the module to work in my code. The random module was used a lot and is one of the most important aspects to the game as it let me roll the dices for example. </w:t>
      </w:r>
      <w:r w:rsidR="00A0765C">
        <w:tab/>
      </w:r>
      <w:r w:rsidR="00A0765C">
        <w:tab/>
      </w:r>
    </w:p>
    <w:sectPr w:rsidR="00667898" w:rsidRPr="00667898" w:rsidSect="00667898">
      <w:headerReference w:type="default" r:id="rId12"/>
      <w:footerReference w:type="default" r:id="rId1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896CDF" w14:textId="77777777" w:rsidR="001E6567" w:rsidRDefault="001E6567" w:rsidP="00667898">
      <w:pPr>
        <w:spacing w:after="0" w:line="240" w:lineRule="auto"/>
      </w:pPr>
      <w:r>
        <w:separator/>
      </w:r>
    </w:p>
  </w:endnote>
  <w:endnote w:type="continuationSeparator" w:id="0">
    <w:p w14:paraId="30CDD562" w14:textId="77777777" w:rsidR="001E6567" w:rsidRDefault="001E6567" w:rsidP="006678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CD13C" w14:textId="77777777" w:rsidR="00667898" w:rsidRDefault="00667898" w:rsidP="00667898">
    <w:pPr>
      <w:pStyle w:val="Footer"/>
      <w:tabs>
        <w:tab w:val="left" w:pos="321"/>
      </w:tabs>
      <w:rPr>
        <w:caps/>
        <w:noProof/>
        <w:color w:val="5B9BD5" w:themeColor="accent1"/>
      </w:rPr>
    </w:pPr>
    <w:r w:rsidRPr="00667898">
      <w:rPr>
        <w:color w:val="000000" w:themeColor="text1"/>
      </w:rPr>
      <w:t xml:space="preserve">The City of Leicester </w:t>
    </w:r>
    <w:proofErr w:type="gramStart"/>
    <w:r w:rsidRPr="00667898">
      <w:rPr>
        <w:color w:val="000000" w:themeColor="text1"/>
      </w:rPr>
      <w:t>College  Centre</w:t>
    </w:r>
    <w:proofErr w:type="gramEnd"/>
    <w:r w:rsidRPr="00667898">
      <w:rPr>
        <w:color w:val="000000" w:themeColor="text1"/>
      </w:rPr>
      <w:t xml:space="preserve"> No. 25284       </w:t>
    </w:r>
    <w:r>
      <w:rPr>
        <w:caps/>
        <w:color w:val="5B9BD5" w:themeColor="accent1"/>
      </w:rPr>
      <w:tab/>
    </w:r>
    <w:r>
      <w:rPr>
        <w:caps/>
        <w:color w:val="5B9BD5" w:themeColor="accent1"/>
      </w:rPr>
      <w:fldChar w:fldCharType="begin"/>
    </w:r>
    <w:r>
      <w:rPr>
        <w:caps/>
        <w:color w:val="5B9BD5" w:themeColor="accent1"/>
      </w:rPr>
      <w:instrText xml:space="preserve"> PAGE   \* MERGEFORMAT </w:instrText>
    </w:r>
    <w:r>
      <w:rPr>
        <w:caps/>
        <w:color w:val="5B9BD5" w:themeColor="accent1"/>
      </w:rPr>
      <w:fldChar w:fldCharType="separate"/>
    </w:r>
    <w:r w:rsidR="009A4037">
      <w:rPr>
        <w:caps/>
        <w:noProof/>
        <w:color w:val="5B9BD5" w:themeColor="accent1"/>
      </w:rPr>
      <w:t>7</w:t>
    </w:r>
    <w:r>
      <w:rPr>
        <w:caps/>
        <w:noProof/>
        <w:color w:val="5B9BD5" w:themeColor="accent1"/>
      </w:rPr>
      <w:fldChar w:fldCharType="end"/>
    </w:r>
  </w:p>
  <w:p w14:paraId="0273C23E" w14:textId="77777777" w:rsidR="00667898" w:rsidRDefault="00667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911F86" w14:textId="77777777" w:rsidR="001E6567" w:rsidRDefault="001E6567" w:rsidP="00667898">
      <w:pPr>
        <w:spacing w:after="0" w:line="240" w:lineRule="auto"/>
      </w:pPr>
      <w:r>
        <w:separator/>
      </w:r>
    </w:p>
  </w:footnote>
  <w:footnote w:type="continuationSeparator" w:id="0">
    <w:p w14:paraId="71391F47" w14:textId="77777777" w:rsidR="001E6567" w:rsidRDefault="001E6567" w:rsidP="006678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88E4B1" w14:textId="29DFCC27" w:rsidR="00667898" w:rsidRDefault="00667898">
    <w:pPr>
      <w:pStyle w:val="Header"/>
    </w:pPr>
    <w:r>
      <w:t>J27</w:t>
    </w:r>
    <w:r w:rsidR="003F0243">
      <w:t>7</w:t>
    </w:r>
    <w:r>
      <w:t xml:space="preserve"> Programming Project </w:t>
    </w:r>
    <w:r>
      <w:tab/>
      <w:t xml:space="preserve">Name: </w:t>
    </w:r>
    <w:r w:rsidR="006A3520">
      <w:t>Ilhaam Ifarm</w:t>
    </w:r>
    <w:r>
      <w:tab/>
      <w:t xml:space="preserve">Candidate Number: </w:t>
    </w:r>
  </w:p>
  <w:p w14:paraId="4CBA174B" w14:textId="77777777" w:rsidR="00667898" w:rsidRDefault="00667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A90765"/>
    <w:multiLevelType w:val="hybridMultilevel"/>
    <w:tmpl w:val="C4E2BE1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6B10C9"/>
    <w:multiLevelType w:val="hybridMultilevel"/>
    <w:tmpl w:val="57F82104"/>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DC96E95"/>
    <w:multiLevelType w:val="hybridMultilevel"/>
    <w:tmpl w:val="725A56D0"/>
    <w:lvl w:ilvl="0" w:tplc="98F8D21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1A7E7F"/>
    <w:multiLevelType w:val="hybridMultilevel"/>
    <w:tmpl w:val="585C1846"/>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5DBE1B1F"/>
    <w:multiLevelType w:val="hybridMultilevel"/>
    <w:tmpl w:val="65D2C3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68FA16BD"/>
    <w:multiLevelType w:val="hybridMultilevel"/>
    <w:tmpl w:val="E522F03E"/>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C2C0468"/>
    <w:multiLevelType w:val="hybridMultilevel"/>
    <w:tmpl w:val="986A992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4"/>
  </w:num>
  <w:num w:numId="3">
    <w:abstractNumId w:val="0"/>
  </w:num>
  <w:num w:numId="4">
    <w:abstractNumId w:val="5"/>
  </w:num>
  <w:num w:numId="5">
    <w:abstractNumId w:val="1"/>
  </w:num>
  <w:num w:numId="6">
    <w:abstractNumId w:val="3"/>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zsTA0MDAxMjUxMzZR0lEKTi0uzszPAykwqgUADKhJiCwAAAA="/>
  </w:docVars>
  <w:rsids>
    <w:rsidRoot w:val="00667898"/>
    <w:rsid w:val="00054B5A"/>
    <w:rsid w:val="00152D1B"/>
    <w:rsid w:val="001A74F1"/>
    <w:rsid w:val="001E6567"/>
    <w:rsid w:val="001F14D9"/>
    <w:rsid w:val="00297CD1"/>
    <w:rsid w:val="002A5E9D"/>
    <w:rsid w:val="002E75A8"/>
    <w:rsid w:val="0037213C"/>
    <w:rsid w:val="003969C2"/>
    <w:rsid w:val="003F0243"/>
    <w:rsid w:val="004F7A17"/>
    <w:rsid w:val="00507915"/>
    <w:rsid w:val="00570CC8"/>
    <w:rsid w:val="005C23DB"/>
    <w:rsid w:val="005D7119"/>
    <w:rsid w:val="0062374E"/>
    <w:rsid w:val="00631EE1"/>
    <w:rsid w:val="0066309D"/>
    <w:rsid w:val="00666870"/>
    <w:rsid w:val="00667898"/>
    <w:rsid w:val="00695C7F"/>
    <w:rsid w:val="006A3520"/>
    <w:rsid w:val="006F4C7C"/>
    <w:rsid w:val="00707CE2"/>
    <w:rsid w:val="00733B15"/>
    <w:rsid w:val="00737CEC"/>
    <w:rsid w:val="007B03A2"/>
    <w:rsid w:val="007C0B6A"/>
    <w:rsid w:val="007E295D"/>
    <w:rsid w:val="007E728D"/>
    <w:rsid w:val="0092386D"/>
    <w:rsid w:val="00966F65"/>
    <w:rsid w:val="00970B68"/>
    <w:rsid w:val="00986562"/>
    <w:rsid w:val="00994E96"/>
    <w:rsid w:val="009A4037"/>
    <w:rsid w:val="00A047F0"/>
    <w:rsid w:val="00A0765C"/>
    <w:rsid w:val="00A43F13"/>
    <w:rsid w:val="00A53F6F"/>
    <w:rsid w:val="00A748C1"/>
    <w:rsid w:val="00B63E33"/>
    <w:rsid w:val="00B7160A"/>
    <w:rsid w:val="00BA5D57"/>
    <w:rsid w:val="00BE7397"/>
    <w:rsid w:val="00C719C4"/>
    <w:rsid w:val="00C75F7F"/>
    <w:rsid w:val="00CE2448"/>
    <w:rsid w:val="00D16ABF"/>
    <w:rsid w:val="00DA5672"/>
    <w:rsid w:val="00DD075B"/>
    <w:rsid w:val="00E342C9"/>
    <w:rsid w:val="00E76367"/>
    <w:rsid w:val="00E8451D"/>
    <w:rsid w:val="00EB1606"/>
    <w:rsid w:val="00EB6C21"/>
    <w:rsid w:val="00F03268"/>
    <w:rsid w:val="00F215E5"/>
    <w:rsid w:val="00F77F02"/>
    <w:rsid w:val="00FD4E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5002E"/>
  <w15:chartTrackingRefBased/>
  <w15:docId w15:val="{9B877F15-9F59-4CB5-B73A-348B326A4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6789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66789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6789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67898"/>
    <w:rPr>
      <w:rFonts w:eastAsiaTheme="minorEastAsia"/>
      <w:lang w:val="en-US"/>
    </w:rPr>
  </w:style>
  <w:style w:type="paragraph" w:styleId="Header">
    <w:name w:val="header"/>
    <w:basedOn w:val="Normal"/>
    <w:link w:val="HeaderChar"/>
    <w:uiPriority w:val="99"/>
    <w:unhideWhenUsed/>
    <w:rsid w:val="006678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67898"/>
  </w:style>
  <w:style w:type="paragraph" w:styleId="Footer">
    <w:name w:val="footer"/>
    <w:basedOn w:val="Normal"/>
    <w:link w:val="FooterChar"/>
    <w:uiPriority w:val="99"/>
    <w:unhideWhenUsed/>
    <w:rsid w:val="006678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67898"/>
  </w:style>
  <w:style w:type="character" w:customStyle="1" w:styleId="Heading1Char">
    <w:name w:val="Heading 1 Char"/>
    <w:basedOn w:val="DefaultParagraphFont"/>
    <w:link w:val="Heading1"/>
    <w:uiPriority w:val="9"/>
    <w:rsid w:val="00667898"/>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667898"/>
    <w:pPr>
      <w:outlineLvl w:val="9"/>
    </w:pPr>
    <w:rPr>
      <w:lang w:val="en-US"/>
    </w:rPr>
  </w:style>
  <w:style w:type="paragraph" w:customStyle="1" w:styleId="Subheading2">
    <w:name w:val="Subheading 2"/>
    <w:basedOn w:val="Heading2"/>
    <w:qFormat/>
    <w:rsid w:val="00667898"/>
    <w:pPr>
      <w:shd w:val="clear" w:color="auto" w:fill="2E6376"/>
      <w:spacing w:before="200" w:after="240" w:line="276" w:lineRule="auto"/>
    </w:pPr>
    <w:rPr>
      <w:rFonts w:ascii="Arial" w:eastAsia="Times New Roman" w:hAnsi="Arial" w:cs="Times New Roman"/>
      <w:b/>
      <w:bCs/>
      <w:color w:val="FFFFFF" w:themeColor="background1"/>
      <w:sz w:val="28"/>
    </w:rPr>
  </w:style>
  <w:style w:type="paragraph" w:customStyle="1" w:styleId="Instructions2">
    <w:name w:val="Instructions 2"/>
    <w:basedOn w:val="Normal"/>
    <w:qFormat/>
    <w:rsid w:val="00667898"/>
    <w:pPr>
      <w:spacing w:after="240" w:line="276" w:lineRule="auto"/>
    </w:pPr>
    <w:rPr>
      <w:rFonts w:ascii="Arial" w:eastAsia="Calibri" w:hAnsi="Arial" w:cs="Times New Roman"/>
      <w:b/>
      <w:color w:val="2E6376"/>
    </w:rPr>
  </w:style>
  <w:style w:type="character" w:customStyle="1" w:styleId="Heading2Char">
    <w:name w:val="Heading 2 Char"/>
    <w:basedOn w:val="DefaultParagraphFont"/>
    <w:link w:val="Heading2"/>
    <w:uiPriority w:val="9"/>
    <w:semiHidden/>
    <w:rsid w:val="00667898"/>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667898"/>
    <w:pPr>
      <w:spacing w:after="100"/>
      <w:ind w:left="220"/>
    </w:pPr>
  </w:style>
  <w:style w:type="character" w:styleId="Hyperlink">
    <w:name w:val="Hyperlink"/>
    <w:basedOn w:val="DefaultParagraphFont"/>
    <w:uiPriority w:val="99"/>
    <w:unhideWhenUsed/>
    <w:rsid w:val="00667898"/>
    <w:rPr>
      <w:color w:val="0563C1" w:themeColor="hyperlink"/>
      <w:u w:val="single"/>
    </w:rPr>
  </w:style>
  <w:style w:type="paragraph" w:customStyle="1" w:styleId="Instructions">
    <w:name w:val="Instructions"/>
    <w:basedOn w:val="Normal"/>
    <w:qFormat/>
    <w:rsid w:val="00667898"/>
    <w:pPr>
      <w:spacing w:after="240" w:line="276" w:lineRule="auto"/>
    </w:pPr>
    <w:rPr>
      <w:rFonts w:ascii="Arial" w:eastAsia="Calibri" w:hAnsi="Arial" w:cs="Times New Roman"/>
      <w:b/>
    </w:rPr>
  </w:style>
  <w:style w:type="table" w:customStyle="1" w:styleId="GridTable4-Accent51">
    <w:name w:val="Grid Table 4 - Accent 51"/>
    <w:basedOn w:val="TableNormal"/>
    <w:uiPriority w:val="49"/>
    <w:rsid w:val="0066789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customStyle="1" w:styleId="Subtitle">
    <w:name w:val="Sub title"/>
    <w:basedOn w:val="Subheading2"/>
    <w:qFormat/>
    <w:rsid w:val="00667898"/>
    <w:pPr>
      <w:shd w:val="clear" w:color="auto" w:fill="auto"/>
    </w:pPr>
    <w:rPr>
      <w:rFonts w:eastAsiaTheme="majorEastAsia"/>
      <w:color w:val="2E6376"/>
    </w:rPr>
  </w:style>
  <w:style w:type="paragraph" w:customStyle="1" w:styleId="Tabletext">
    <w:name w:val="Table text"/>
    <w:basedOn w:val="Normal"/>
    <w:qFormat/>
    <w:rsid w:val="00667898"/>
    <w:pPr>
      <w:suppressAutoHyphens/>
      <w:spacing w:after="120" w:line="240" w:lineRule="auto"/>
    </w:pPr>
    <w:rPr>
      <w:rFonts w:ascii="Arial" w:hAnsi="Arial"/>
    </w:rPr>
  </w:style>
  <w:style w:type="paragraph" w:styleId="ListParagraph">
    <w:name w:val="List Paragraph"/>
    <w:basedOn w:val="Normal"/>
    <w:uiPriority w:val="34"/>
    <w:qFormat/>
    <w:rsid w:val="001F14D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
  <CompanyPhone/>
  <CompanyFax/>
  <CompanyEmail>Name</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602</TotalTime>
  <Pages>1</Pages>
  <Words>1233</Words>
  <Characters>703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Dice Game</vt:lpstr>
    </vt:vector>
  </TitlesOfParts>
  <Company>The City of Leicester</Company>
  <LinksUpToDate>false</LinksUpToDate>
  <CharactersWithSpaces>8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ce Game</dc:title>
  <dc:subject>Computer Science – City Of Leicester</dc:subject>
  <dc:creator>Wahid Rauf</dc:creator>
  <cp:keywords/>
  <dc:description/>
  <cp:lastModifiedBy>Fathima Ifarm</cp:lastModifiedBy>
  <cp:revision>16</cp:revision>
  <cp:lastPrinted>2021-12-17T22:35:00Z</cp:lastPrinted>
  <dcterms:created xsi:type="dcterms:W3CDTF">2018-09-14T07:14:00Z</dcterms:created>
  <dcterms:modified xsi:type="dcterms:W3CDTF">2021-12-17T22:44:00Z</dcterms:modified>
</cp:coreProperties>
</file>